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top w:val="double" w:sz="4" w:space="0" w:color="auto"/>
          <w:bottom w:val="double" w:sz="4" w:space="0" w:color="auto"/>
          <w:insideH w:val="double" w:sz="4" w:space="0" w:color="auto"/>
        </w:tblBorders>
        <w:tblLook w:val="0000" w:firstRow="0" w:lastRow="0" w:firstColumn="0" w:lastColumn="0" w:noHBand="0" w:noVBand="0"/>
      </w:tblPr>
      <w:tblGrid>
        <w:gridCol w:w="5430"/>
        <w:gridCol w:w="5370"/>
      </w:tblGrid>
      <w:tr w:rsidR="008026DA" w:rsidRPr="003F0B3E" w14:paraId="542AF024" w14:textId="77777777" w:rsidTr="00FE3372">
        <w:trPr>
          <w:trHeight w:val="905"/>
          <w:jc w:val="center"/>
        </w:trPr>
        <w:tc>
          <w:tcPr>
            <w:tcW w:w="2514" w:type="pct"/>
          </w:tcPr>
          <w:p w14:paraId="5B2FFA99" w14:textId="77777777" w:rsidR="008026DA" w:rsidRPr="003F0B3E" w:rsidRDefault="008026DA" w:rsidP="002C7A6B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120"/>
              <w:jc w:val="left"/>
              <w:rPr>
                <w:rFonts w:asciiTheme="minorHAnsi" w:hAnsiTheme="minorHAnsi"/>
                <w:caps w:val="0"/>
                <w:smallCaps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="00542014" w:rsidRPr="003F0B3E">
              <w:rPr>
                <w:rFonts w:asciiTheme="minorHAnsi" w:hAnsiTheme="minorHAnsi"/>
                <w:caps w:val="0"/>
                <w:smallCaps/>
                <w:noProof/>
                <w:sz w:val="22"/>
                <w:szCs w:val="22"/>
              </w:rPr>
              <w:drawing>
                <wp:inline distT="0" distB="0" distL="0" distR="0" wp14:anchorId="0484F09B" wp14:editId="7B0F2AAB">
                  <wp:extent cx="2909455" cy="611716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83" cy="61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pct"/>
          </w:tcPr>
          <w:p w14:paraId="5AADAF4C" w14:textId="13FFE37F" w:rsidR="008026DA" w:rsidRPr="003F0B3E" w:rsidRDefault="003F0B3E" w:rsidP="00676693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60" w:after="60"/>
              <w:jc w:val="right"/>
              <w:rPr>
                <w:rFonts w:asciiTheme="minorHAnsi" w:hAnsiTheme="minorHAnsi"/>
                <w:caps w:val="0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 xml:space="preserve">Revised </w:t>
            </w:r>
            <w:r w:rsidR="00676693">
              <w:rPr>
                <w:rFonts w:asciiTheme="minorHAnsi" w:hAnsiTheme="minorHAnsi"/>
                <w:caps w:val="0"/>
                <w:sz w:val="22"/>
                <w:szCs w:val="22"/>
              </w:rPr>
              <w:t>11</w:t>
            </w: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>/</w:t>
            </w:r>
            <w:r w:rsidR="00676693">
              <w:rPr>
                <w:rFonts w:asciiTheme="minorHAnsi" w:hAnsiTheme="minorHAnsi"/>
                <w:caps w:val="0"/>
                <w:sz w:val="22"/>
                <w:szCs w:val="22"/>
              </w:rPr>
              <w:t>4</w:t>
            </w: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>/201</w:t>
            </w:r>
            <w:r w:rsidR="007B4389">
              <w:rPr>
                <w:rFonts w:asciiTheme="minorHAnsi" w:hAnsiTheme="minorHAnsi"/>
                <w:caps w:val="0"/>
                <w:sz w:val="22"/>
                <w:szCs w:val="22"/>
              </w:rPr>
              <w:t>9</w:t>
            </w:r>
          </w:p>
        </w:tc>
      </w:tr>
    </w:tbl>
    <w:p w14:paraId="0E4B86BF" w14:textId="77777777" w:rsidR="005506CF" w:rsidRPr="003F0B3E" w:rsidRDefault="00DC2093" w:rsidP="00645401">
      <w:pPr>
        <w:jc w:val="center"/>
        <w:rPr>
          <w:rFonts w:asciiTheme="minorHAnsi" w:hAnsiTheme="minorHAnsi"/>
          <w:b/>
          <w:sz w:val="36"/>
          <w:szCs w:val="36"/>
        </w:rPr>
      </w:pPr>
      <w:r w:rsidRPr="003F0B3E">
        <w:rPr>
          <w:rFonts w:asciiTheme="minorHAnsi" w:hAnsiTheme="minorHAnsi"/>
          <w:b/>
          <w:sz w:val="36"/>
          <w:szCs w:val="36"/>
        </w:rPr>
        <w:t xml:space="preserve">Certificate, </w:t>
      </w:r>
      <w:r w:rsidR="00542014" w:rsidRPr="003F0B3E">
        <w:rPr>
          <w:rFonts w:asciiTheme="minorHAnsi" w:hAnsiTheme="minorHAnsi"/>
          <w:b/>
          <w:sz w:val="36"/>
          <w:szCs w:val="36"/>
        </w:rPr>
        <w:t xml:space="preserve">Concentration, </w:t>
      </w:r>
      <w:r w:rsidR="003F0B3E" w:rsidRPr="003F0B3E">
        <w:rPr>
          <w:rFonts w:asciiTheme="minorHAnsi" w:hAnsiTheme="minorHAnsi"/>
          <w:b/>
          <w:sz w:val="36"/>
          <w:szCs w:val="36"/>
        </w:rPr>
        <w:t>Endorsement</w:t>
      </w:r>
      <w:r w:rsidR="009654F8">
        <w:rPr>
          <w:rFonts w:asciiTheme="minorHAnsi" w:hAnsiTheme="minorHAnsi"/>
          <w:b/>
          <w:sz w:val="36"/>
          <w:szCs w:val="36"/>
        </w:rPr>
        <w:t>/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License, </w:t>
      </w:r>
      <w:r w:rsidRPr="003F0B3E">
        <w:rPr>
          <w:rFonts w:asciiTheme="minorHAnsi" w:hAnsiTheme="minorHAnsi"/>
          <w:b/>
          <w:sz w:val="36"/>
          <w:szCs w:val="36"/>
        </w:rPr>
        <w:t>Major,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C389C" w:rsidRPr="003F0B3E">
        <w:rPr>
          <w:rFonts w:asciiTheme="minorHAnsi" w:hAnsiTheme="minorHAnsi"/>
          <w:b/>
          <w:sz w:val="36"/>
          <w:szCs w:val="36"/>
        </w:rPr>
        <w:t>or Degree</w:t>
      </w:r>
      <w:r w:rsidR="00645401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2C787D" w:rsidRPr="003F0B3E">
        <w:rPr>
          <w:rFonts w:asciiTheme="minorHAnsi" w:hAnsiTheme="minorHAnsi"/>
          <w:b/>
          <w:sz w:val="36"/>
          <w:szCs w:val="36"/>
        </w:rPr>
        <w:t>Proposal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or Change</w:t>
      </w:r>
      <w:r w:rsidR="002C787D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506CF" w:rsidRPr="003F0B3E">
        <w:rPr>
          <w:rFonts w:asciiTheme="minorHAnsi" w:hAnsiTheme="minorHAnsi"/>
          <w:b/>
          <w:sz w:val="36"/>
          <w:szCs w:val="36"/>
        </w:rPr>
        <w:t>Form</w:t>
      </w:r>
    </w:p>
    <w:p w14:paraId="027D15EC" w14:textId="77777777" w:rsidR="003B1966" w:rsidRPr="003F0B3E" w:rsidRDefault="003B1966" w:rsidP="00AF3E20">
      <w:pPr>
        <w:jc w:val="center"/>
        <w:rPr>
          <w:rFonts w:asciiTheme="minorHAnsi" w:hAnsiTheme="minorHAnsi"/>
          <w:i/>
          <w:sz w:val="22"/>
          <w:szCs w:val="22"/>
        </w:rPr>
      </w:pPr>
      <w:r w:rsidRPr="003F0B3E">
        <w:rPr>
          <w:rFonts w:asciiTheme="minorHAnsi" w:hAnsiTheme="minorHAnsi"/>
          <w:i/>
          <w:sz w:val="22"/>
          <w:szCs w:val="22"/>
        </w:rPr>
        <w:t xml:space="preserve">Note: The boxes in this form will expand. Please do not limit your proposal text due to space restriction. </w:t>
      </w:r>
    </w:p>
    <w:p w14:paraId="13BEAB9F" w14:textId="77777777" w:rsidR="00024E50" w:rsidRPr="003F0B3E" w:rsidRDefault="00024E50" w:rsidP="00AF3E20">
      <w:pPr>
        <w:jc w:val="center"/>
        <w:rPr>
          <w:rFonts w:asciiTheme="minorHAnsi" w:hAnsiTheme="minorHAnsi"/>
          <w:i/>
          <w:sz w:val="22"/>
          <w:szCs w:val="22"/>
        </w:rPr>
      </w:pPr>
    </w:p>
    <w:p w14:paraId="14CA9EAD" w14:textId="77777777" w:rsidR="00940D7D" w:rsidRDefault="00940D7D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form is designed to provide key stakeholder</w:t>
      </w:r>
      <w:r w:rsidR="00707147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 in the SEHD with an opportunity to provide feedback for new </w:t>
      </w:r>
      <w:r w:rsidR="009654F8">
        <w:rPr>
          <w:rFonts w:asciiTheme="minorHAnsi" w:hAnsiTheme="minorHAnsi"/>
          <w:sz w:val="22"/>
          <w:szCs w:val="22"/>
        </w:rPr>
        <w:t xml:space="preserve">and revised </w:t>
      </w:r>
      <w:r>
        <w:rPr>
          <w:rFonts w:asciiTheme="minorHAnsi" w:hAnsiTheme="minorHAnsi"/>
          <w:sz w:val="22"/>
          <w:szCs w:val="22"/>
        </w:rPr>
        <w:t>offerings.  It is designed to be collaborative and provide programs with feedback throughout the approval process.</w:t>
      </w:r>
    </w:p>
    <w:p w14:paraId="3C3607E6" w14:textId="77777777" w:rsidR="00B446BB" w:rsidRDefault="00940D7D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1:  </w:t>
      </w:r>
      <w:r w:rsidR="008B5610">
        <w:rPr>
          <w:rFonts w:asciiTheme="minorHAnsi" w:hAnsiTheme="minorHAnsi"/>
          <w:sz w:val="22"/>
          <w:szCs w:val="22"/>
        </w:rPr>
        <w:t xml:space="preserve">After discussion by the program, a </w:t>
      </w:r>
      <w:r>
        <w:rPr>
          <w:rFonts w:asciiTheme="minorHAnsi" w:hAnsiTheme="minorHAnsi"/>
          <w:sz w:val="22"/>
          <w:szCs w:val="22"/>
        </w:rPr>
        <w:t>Faculty/Program fills</w:t>
      </w:r>
      <w:r w:rsidR="00B446BB" w:rsidRPr="00B446BB">
        <w:rPr>
          <w:rFonts w:asciiTheme="minorHAnsi" w:hAnsiTheme="minorHAnsi"/>
          <w:sz w:val="22"/>
          <w:szCs w:val="22"/>
        </w:rPr>
        <w:t xml:space="preserve"> out </w:t>
      </w:r>
      <w:r w:rsidR="007F2F35">
        <w:rPr>
          <w:rFonts w:asciiTheme="minorHAnsi" w:hAnsiTheme="minorHAnsi"/>
          <w:sz w:val="22"/>
          <w:szCs w:val="22"/>
        </w:rPr>
        <w:t>section</w:t>
      </w:r>
      <w:r>
        <w:rPr>
          <w:rFonts w:asciiTheme="minorHAnsi" w:hAnsiTheme="minorHAnsi"/>
          <w:sz w:val="22"/>
          <w:szCs w:val="22"/>
        </w:rPr>
        <w:t xml:space="preserve"> I </w:t>
      </w:r>
      <w:r w:rsidR="00B446BB" w:rsidRPr="00B446BB">
        <w:rPr>
          <w:rFonts w:asciiTheme="minorHAnsi" w:hAnsiTheme="minorHAnsi"/>
          <w:sz w:val="22"/>
          <w:szCs w:val="22"/>
        </w:rPr>
        <w:t>provid</w:t>
      </w:r>
      <w:r>
        <w:rPr>
          <w:rFonts w:asciiTheme="minorHAnsi" w:hAnsiTheme="minorHAnsi"/>
          <w:sz w:val="22"/>
          <w:szCs w:val="22"/>
        </w:rPr>
        <w:t>ing</w:t>
      </w:r>
      <w:r w:rsidR="00B446BB" w:rsidRPr="00B446BB">
        <w:rPr>
          <w:rFonts w:asciiTheme="minorHAnsi" w:hAnsiTheme="minorHAnsi"/>
          <w:sz w:val="22"/>
          <w:szCs w:val="22"/>
        </w:rPr>
        <w:t xml:space="preserve"> as much detail as </w:t>
      </w:r>
      <w:r>
        <w:rPr>
          <w:rFonts w:asciiTheme="minorHAnsi" w:hAnsiTheme="minorHAnsi"/>
          <w:sz w:val="22"/>
          <w:szCs w:val="22"/>
        </w:rPr>
        <w:t>needed for clear understanding</w:t>
      </w:r>
      <w:r w:rsidR="00707147">
        <w:rPr>
          <w:rFonts w:asciiTheme="minorHAnsi" w:hAnsiTheme="minorHAnsi"/>
          <w:sz w:val="22"/>
          <w:szCs w:val="22"/>
        </w:rPr>
        <w:t xml:space="preserve"> and submits to the Dean’s Team for a preliminary review and approval to move forward.</w:t>
      </w:r>
    </w:p>
    <w:p w14:paraId="7FD9CD1B" w14:textId="77777777" w:rsidR="008B5610" w:rsidRDefault="008B5610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2:  </w:t>
      </w:r>
      <w:r w:rsidR="00F65762">
        <w:rPr>
          <w:rFonts w:asciiTheme="minorHAnsi" w:hAnsiTheme="minorHAnsi"/>
          <w:sz w:val="22"/>
          <w:szCs w:val="22"/>
        </w:rPr>
        <w:t>Budget and Finance modeling.</w:t>
      </w:r>
    </w:p>
    <w:p w14:paraId="619E7ABE" w14:textId="77777777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ep 3:  Student Information, including admission, advising, and requirements.</w:t>
      </w:r>
    </w:p>
    <w:p w14:paraId="17D7C7A2" w14:textId="77777777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ep 4:  Assessment and Program Improvement plan.</w:t>
      </w:r>
    </w:p>
    <w:p w14:paraId="4C1247F3" w14:textId="77777777" w:rsidR="00F65762" w:rsidRPr="00B446BB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ep 5:  Final review by Dean’s Team.</w:t>
      </w:r>
    </w:p>
    <w:p w14:paraId="745F14A8" w14:textId="77777777" w:rsidR="001C4023" w:rsidRDefault="001C4023" w:rsidP="001C4023">
      <w:pPr>
        <w:rPr>
          <w:rFonts w:asciiTheme="minorHAnsi" w:hAnsiTheme="minorHAnsi"/>
          <w:sz w:val="22"/>
          <w:szCs w:val="22"/>
        </w:rPr>
      </w:pPr>
    </w:p>
    <w:p w14:paraId="7EA879FF" w14:textId="77777777" w:rsidR="00940D7D" w:rsidRDefault="00940D7D" w:rsidP="001C4023">
      <w:pPr>
        <w:rPr>
          <w:rFonts w:asciiTheme="minorHAnsi" w:hAnsiTheme="minorHAnsi"/>
          <w:b/>
          <w:sz w:val="28"/>
          <w:szCs w:val="28"/>
          <w:u w:val="single"/>
        </w:rPr>
      </w:pPr>
      <w:r w:rsidRPr="00940D7D">
        <w:rPr>
          <w:rFonts w:asciiTheme="minorHAnsi" w:hAnsiTheme="minorHAnsi"/>
          <w:b/>
          <w:sz w:val="28"/>
          <w:szCs w:val="28"/>
          <w:u w:val="single"/>
        </w:rPr>
        <w:t>Step 1:  Please fill in the requested information.</w:t>
      </w:r>
    </w:p>
    <w:p w14:paraId="205D2D57" w14:textId="77777777" w:rsidR="002A40D0" w:rsidRPr="003F0B3E" w:rsidRDefault="008B5610" w:rsidP="008B5610">
      <w:pP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b/>
          <w:szCs w:val="24"/>
        </w:rPr>
        <w:t>General Information:</w:t>
      </w: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3686"/>
        <w:gridCol w:w="2236"/>
        <w:gridCol w:w="2078"/>
        <w:gridCol w:w="2790"/>
      </w:tblGrid>
      <w:tr w:rsidR="007D6371" w:rsidRPr="003F0B3E" w14:paraId="518F808B" w14:textId="77777777" w:rsidTr="00F00328">
        <w:trPr>
          <w:trHeight w:val="225"/>
        </w:trPr>
        <w:tc>
          <w:tcPr>
            <w:tcW w:w="1708" w:type="pct"/>
          </w:tcPr>
          <w:p w14:paraId="31A12644" w14:textId="77777777" w:rsidR="007D6371" w:rsidRPr="003F0B3E" w:rsidRDefault="007D6371" w:rsidP="0010368A">
            <w:pPr>
              <w:jc w:val="righ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36" w:type="pct"/>
          </w:tcPr>
          <w:p w14:paraId="0E45D95F" w14:textId="77777777" w:rsidR="007D6371" w:rsidRPr="003F0B3E" w:rsidRDefault="007D6371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Undergraduate</w:t>
            </w:r>
          </w:p>
        </w:tc>
        <w:tc>
          <w:tcPr>
            <w:tcW w:w="963" w:type="pct"/>
          </w:tcPr>
          <w:p w14:paraId="28B0BCBF" w14:textId="77777777" w:rsidR="007D6371" w:rsidRPr="003F0B3E" w:rsidRDefault="007D6371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Graduate</w:t>
            </w:r>
          </w:p>
        </w:tc>
        <w:tc>
          <w:tcPr>
            <w:tcW w:w="1293" w:type="pct"/>
          </w:tcPr>
          <w:p w14:paraId="1F45BDCF" w14:textId="77777777" w:rsidR="007D6371" w:rsidRPr="003F0B3E" w:rsidRDefault="003F0B3E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BA</w:t>
            </w:r>
            <w:r w:rsidR="00B446BB">
              <w:rPr>
                <w:rFonts w:asciiTheme="minorHAnsi" w:hAnsiTheme="minorHAnsi"/>
                <w:b/>
                <w:szCs w:val="24"/>
              </w:rPr>
              <w:t>/S/</w:t>
            </w:r>
            <w:r w:rsidRPr="003F0B3E">
              <w:rPr>
                <w:rFonts w:asciiTheme="minorHAnsi" w:hAnsiTheme="minorHAnsi"/>
                <w:b/>
                <w:szCs w:val="24"/>
              </w:rPr>
              <w:t>MA</w:t>
            </w:r>
            <w:r w:rsidR="007D6371" w:rsidRPr="003F0B3E">
              <w:rPr>
                <w:rFonts w:asciiTheme="minorHAnsi" w:hAnsiTheme="minorHAnsi"/>
                <w:b/>
                <w:szCs w:val="24"/>
              </w:rPr>
              <w:t>*</w:t>
            </w:r>
          </w:p>
        </w:tc>
      </w:tr>
      <w:tr w:rsidR="007D6371" w:rsidRPr="003F0B3E" w14:paraId="7FFE1B9D" w14:textId="77777777" w:rsidTr="00F00328">
        <w:trPr>
          <w:trHeight w:val="225"/>
        </w:trPr>
        <w:tc>
          <w:tcPr>
            <w:tcW w:w="1708" w:type="pct"/>
          </w:tcPr>
          <w:p w14:paraId="0943463E" w14:textId="77777777" w:rsidR="007D6371" w:rsidRPr="003F0B3E" w:rsidRDefault="009E73D6" w:rsidP="0010368A">
            <w:pPr>
              <w:jc w:val="right"/>
              <w:rPr>
                <w:rFonts w:asciiTheme="minorHAnsi" w:hAnsiTheme="minorHAnsi"/>
                <w:b/>
                <w:sz w:val="22"/>
                <w:szCs w:val="22"/>
              </w:rPr>
            </w:pPr>
            <w:r w:rsidRPr="003F0B3E">
              <w:rPr>
                <w:rFonts w:asciiTheme="minorHAnsi" w:hAnsiTheme="minorHAnsi"/>
                <w:b/>
                <w:sz w:val="22"/>
                <w:szCs w:val="22"/>
              </w:rPr>
              <w:t>Level</w:t>
            </w:r>
          </w:p>
        </w:tc>
        <w:tc>
          <w:tcPr>
            <w:tcW w:w="1036" w:type="pct"/>
          </w:tcPr>
          <w:p w14:paraId="74EA61A8" w14:textId="77777777" w:rsidR="007D6371" w:rsidRPr="003F0B3E" w:rsidRDefault="00CD7197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6371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5EB15F84" w14:textId="77777777" w:rsidR="007D6371" w:rsidRPr="003F0B3E" w:rsidRDefault="00CD7197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6371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55AA43F6" w14:textId="77777777" w:rsidR="007D6371" w:rsidRPr="003F0B3E" w:rsidRDefault="00CD7197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6371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7D6371" w:rsidRPr="003F0B3E" w14:paraId="1681A4E8" w14:textId="77777777" w:rsidTr="00F00328">
        <w:trPr>
          <w:trHeight w:val="225"/>
        </w:trPr>
        <w:tc>
          <w:tcPr>
            <w:tcW w:w="1708" w:type="pct"/>
          </w:tcPr>
          <w:p w14:paraId="527661C7" w14:textId="77777777" w:rsidR="00F00328" w:rsidRDefault="00F00328" w:rsidP="0010368A">
            <w:pPr>
              <w:jc w:val="right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291DFFE" w14:textId="77777777" w:rsidR="00F00328" w:rsidRDefault="00F00328" w:rsidP="00F00328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14ADECD" w14:textId="77777777" w:rsidR="007D6371" w:rsidRPr="003F0B3E" w:rsidRDefault="007D6371" w:rsidP="00F0032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F0B3E">
              <w:rPr>
                <w:rFonts w:asciiTheme="minorHAnsi" w:hAnsiTheme="minorHAnsi"/>
                <w:b/>
                <w:sz w:val="22"/>
                <w:szCs w:val="22"/>
              </w:rPr>
              <w:t>Indicate Requested Action [X]</w:t>
            </w:r>
          </w:p>
        </w:tc>
        <w:tc>
          <w:tcPr>
            <w:tcW w:w="1036" w:type="pct"/>
          </w:tcPr>
          <w:p w14:paraId="40523BE9" w14:textId="77777777" w:rsidR="00F00328" w:rsidRDefault="00F00328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  <w:p w14:paraId="2DD12087" w14:textId="77777777" w:rsidR="00F00328" w:rsidRDefault="00F00328" w:rsidP="00F00328">
            <w:pPr>
              <w:rPr>
                <w:rFonts w:asciiTheme="minorHAnsi" w:hAnsiTheme="minorHAnsi"/>
                <w:b/>
                <w:szCs w:val="24"/>
              </w:rPr>
            </w:pPr>
          </w:p>
          <w:p w14:paraId="4AD9AE70" w14:textId="77777777" w:rsidR="007D6371" w:rsidRPr="003F0B3E" w:rsidRDefault="007D6371" w:rsidP="00F00328">
            <w:pPr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reate</w:t>
            </w:r>
            <w:r w:rsidR="00F00328">
              <w:rPr>
                <w:rFonts w:asciiTheme="minorHAnsi" w:hAnsiTheme="minorHAnsi"/>
                <w:b/>
                <w:szCs w:val="24"/>
              </w:rPr>
              <w:t xml:space="preserve">   </w:t>
            </w:r>
            <w:r w:rsidR="008B5610">
              <w:rPr>
                <w:rFonts w:asciiTheme="minorHAnsi" w:hAnsiTheme="minorHAnsi"/>
                <w:b/>
                <w:szCs w:val="24"/>
              </w:rPr>
              <w:t xml:space="preserve"> </w:t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610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1C05DEE6" w14:textId="77777777" w:rsidR="00F00328" w:rsidRDefault="00F00328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  <w:p w14:paraId="2844D9B9" w14:textId="77777777" w:rsidR="00F00328" w:rsidRDefault="00F00328" w:rsidP="00F00328">
            <w:pPr>
              <w:rPr>
                <w:rFonts w:asciiTheme="minorHAnsi" w:hAnsiTheme="minorHAnsi"/>
                <w:b/>
                <w:szCs w:val="24"/>
              </w:rPr>
            </w:pPr>
          </w:p>
          <w:p w14:paraId="74616293" w14:textId="77777777" w:rsidR="007D6371" w:rsidRPr="003F0B3E" w:rsidRDefault="007D6371" w:rsidP="00F00328">
            <w:pPr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hange</w:t>
            </w:r>
            <w:r w:rsidR="008B5610">
              <w:rPr>
                <w:rFonts w:asciiTheme="minorHAnsi" w:hAnsiTheme="minorHAnsi"/>
                <w:b/>
                <w:szCs w:val="24"/>
              </w:rPr>
              <w:t xml:space="preserve"> </w:t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610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570F8F79" w14:textId="77777777" w:rsidR="00F00328" w:rsidRDefault="00F00328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  <w:p w14:paraId="0AFFE85B" w14:textId="77777777" w:rsidR="007D6371" w:rsidRPr="003F0B3E" w:rsidRDefault="007D6371" w:rsidP="00F00328">
            <w:pPr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lose/</w:t>
            </w:r>
            <w:r w:rsidR="00F00328">
              <w:rPr>
                <w:rFonts w:asciiTheme="minorHAnsi" w:hAnsiTheme="minorHAnsi"/>
                <w:b/>
                <w:szCs w:val="24"/>
              </w:rPr>
              <w:br/>
            </w:r>
            <w:r w:rsidRPr="003F0B3E">
              <w:rPr>
                <w:rFonts w:asciiTheme="minorHAnsi" w:hAnsiTheme="minorHAnsi"/>
                <w:b/>
                <w:szCs w:val="24"/>
              </w:rPr>
              <w:t>Suspend</w:t>
            </w:r>
            <w:r w:rsidR="008B5610">
              <w:rPr>
                <w:rFonts w:asciiTheme="minorHAnsi" w:hAnsiTheme="minorHAnsi"/>
                <w:b/>
                <w:szCs w:val="24"/>
              </w:rPr>
              <w:t xml:space="preserve"> </w:t>
            </w:r>
            <w:r w:rsidR="00F00328">
              <w:rPr>
                <w:rFonts w:asciiTheme="minorHAnsi" w:hAnsiTheme="minorHAnsi"/>
                <w:b/>
                <w:szCs w:val="24"/>
              </w:rPr>
              <w:t xml:space="preserve">    </w:t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610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77DA8CE2" w14:textId="77777777" w:rsidTr="00F00328">
        <w:trPr>
          <w:trHeight w:val="324"/>
        </w:trPr>
        <w:tc>
          <w:tcPr>
            <w:tcW w:w="1708" w:type="pct"/>
          </w:tcPr>
          <w:p w14:paraId="06A01474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ertificate</w:t>
            </w:r>
          </w:p>
        </w:tc>
        <w:tc>
          <w:tcPr>
            <w:tcW w:w="1036" w:type="pct"/>
          </w:tcPr>
          <w:p w14:paraId="463D5426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39D1FD83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47F75DE9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3C4689F5" w14:textId="77777777" w:rsidTr="00F00328">
        <w:trPr>
          <w:trHeight w:val="351"/>
        </w:trPr>
        <w:tc>
          <w:tcPr>
            <w:tcW w:w="1708" w:type="pct"/>
          </w:tcPr>
          <w:p w14:paraId="165BA0C2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ncentration</w:t>
            </w:r>
          </w:p>
        </w:tc>
        <w:tc>
          <w:tcPr>
            <w:tcW w:w="1036" w:type="pct"/>
          </w:tcPr>
          <w:p w14:paraId="5432E042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3ED21D24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1DB4CDC4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72E2BDE4" w14:textId="77777777" w:rsidTr="00F00328">
        <w:trPr>
          <w:trHeight w:val="324"/>
        </w:trPr>
        <w:tc>
          <w:tcPr>
            <w:tcW w:w="1708" w:type="pct"/>
          </w:tcPr>
          <w:p w14:paraId="792746DB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Endorsement/License</w:t>
            </w:r>
          </w:p>
        </w:tc>
        <w:tc>
          <w:tcPr>
            <w:tcW w:w="1036" w:type="pct"/>
          </w:tcPr>
          <w:p w14:paraId="72D62B01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1D3CB17D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3C71C015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5AA29428" w14:textId="77777777" w:rsidTr="00F00328">
        <w:trPr>
          <w:trHeight w:val="225"/>
        </w:trPr>
        <w:tc>
          <w:tcPr>
            <w:tcW w:w="1708" w:type="pct"/>
          </w:tcPr>
          <w:p w14:paraId="7F9BD2FA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Major</w:t>
            </w:r>
          </w:p>
        </w:tc>
        <w:tc>
          <w:tcPr>
            <w:tcW w:w="1036" w:type="pct"/>
          </w:tcPr>
          <w:p w14:paraId="17F9CA77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64D904A1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749386AD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6179D804" w14:textId="77777777" w:rsidTr="00F00328">
        <w:trPr>
          <w:trHeight w:val="225"/>
        </w:trPr>
        <w:tc>
          <w:tcPr>
            <w:tcW w:w="1708" w:type="pct"/>
          </w:tcPr>
          <w:p w14:paraId="2A1A9F5E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egree*</w:t>
            </w:r>
          </w:p>
        </w:tc>
        <w:tc>
          <w:tcPr>
            <w:tcW w:w="1036" w:type="pct"/>
          </w:tcPr>
          <w:p w14:paraId="5A60B502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4B0D0217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4D160991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E73D6" w:rsidRPr="003F0B3E" w14:paraId="4AA20A14" w14:textId="77777777" w:rsidTr="00F00328">
        <w:trPr>
          <w:trHeight w:val="225"/>
        </w:trPr>
        <w:tc>
          <w:tcPr>
            <w:tcW w:w="1708" w:type="pct"/>
          </w:tcPr>
          <w:p w14:paraId="1A60F137" w14:textId="77777777" w:rsidR="009E73D6" w:rsidRPr="003F0B3E" w:rsidRDefault="009E73D6" w:rsidP="00CD4900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Cohort Start or Delay </w:t>
            </w:r>
          </w:p>
        </w:tc>
        <w:tc>
          <w:tcPr>
            <w:tcW w:w="1036" w:type="pct"/>
          </w:tcPr>
          <w:p w14:paraId="141283B4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25535720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09422C16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E73D6" w:rsidRPr="003F0B3E" w14:paraId="7375B9B9" w14:textId="77777777" w:rsidTr="00F00328">
        <w:trPr>
          <w:trHeight w:val="225"/>
        </w:trPr>
        <w:tc>
          <w:tcPr>
            <w:tcW w:w="1708" w:type="pct"/>
          </w:tcPr>
          <w:p w14:paraId="4569830C" w14:textId="77777777" w:rsidR="009E73D6" w:rsidRPr="009E73D6" w:rsidRDefault="009E73D6" w:rsidP="0027676D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Cs w:val="24"/>
              </w:rPr>
              <w:t>Modify program delivery</w:t>
            </w:r>
            <w:r w:rsidR="00CD4900">
              <w:rPr>
                <w:rFonts w:asciiTheme="minorHAnsi" w:hAnsiTheme="minorHAnsi"/>
                <w:szCs w:val="24"/>
              </w:rPr>
              <w:t xml:space="preserve"> </w:t>
            </w:r>
            <w:r w:rsidRPr="009E73D6">
              <w:rPr>
                <w:rFonts w:asciiTheme="minorHAnsi" w:hAnsiTheme="minorHAnsi"/>
                <w:sz w:val="18"/>
                <w:szCs w:val="18"/>
              </w:rPr>
              <w:t>(online/f2f</w:t>
            </w:r>
            <w:r>
              <w:rPr>
                <w:rFonts w:asciiTheme="minorHAnsi" w:hAnsiTheme="minorHAnsi"/>
                <w:sz w:val="18"/>
                <w:szCs w:val="18"/>
              </w:rPr>
              <w:t>)</w:t>
            </w:r>
          </w:p>
        </w:tc>
        <w:tc>
          <w:tcPr>
            <w:tcW w:w="1036" w:type="pct"/>
          </w:tcPr>
          <w:p w14:paraId="7BD53EC5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3ED5FC7C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3243F0B2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27676D" w:rsidRPr="003F0B3E" w14:paraId="2C84339D" w14:textId="77777777" w:rsidTr="00F00328">
        <w:trPr>
          <w:trHeight w:val="225"/>
        </w:trPr>
        <w:tc>
          <w:tcPr>
            <w:tcW w:w="1708" w:type="pct"/>
          </w:tcPr>
          <w:p w14:paraId="0662DEFA" w14:textId="77777777" w:rsidR="0027676D" w:rsidRDefault="0027676D" w:rsidP="00CD4900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ther:</w:t>
            </w:r>
          </w:p>
        </w:tc>
        <w:tc>
          <w:tcPr>
            <w:tcW w:w="1036" w:type="pct"/>
          </w:tcPr>
          <w:p w14:paraId="1A10DE89" w14:textId="77777777" w:rsidR="0027676D" w:rsidRPr="003F0B3E" w:rsidRDefault="0027676D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1435ECB6" w14:textId="77777777" w:rsidR="0027676D" w:rsidRPr="003F0B3E" w:rsidRDefault="0027676D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73C6CBC5" w14:textId="77777777" w:rsidR="0027676D" w:rsidRPr="003F0B3E" w:rsidRDefault="0027676D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B57E9D">
              <w:rPr>
                <w:rFonts w:asciiTheme="minorHAnsi" w:hAnsiTheme="minorHAnsi"/>
                <w:szCs w:val="24"/>
              </w:rPr>
            </w:r>
            <w:r w:rsidR="00B57E9D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66BCC900" w14:textId="77777777" w:rsidR="007D6371" w:rsidRPr="003F0B3E" w:rsidRDefault="001C4023" w:rsidP="006B6EF2">
      <w:pPr>
        <w:rPr>
          <w:rFonts w:asciiTheme="minorHAnsi" w:hAnsiTheme="minorHAnsi"/>
          <w:b/>
          <w:szCs w:val="24"/>
        </w:rPr>
      </w:pPr>
      <w:r w:rsidRPr="003F0B3E">
        <w:rPr>
          <w:rFonts w:asciiTheme="minorHAnsi" w:hAnsiTheme="minorHAnsi"/>
          <w:i/>
          <w:sz w:val="22"/>
          <w:szCs w:val="22"/>
        </w:rPr>
        <w:t>*Final approval for new degrees must be granted by the Board of Regent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2016"/>
        <w:gridCol w:w="1040"/>
        <w:gridCol w:w="1955"/>
        <w:gridCol w:w="781"/>
        <w:gridCol w:w="2864"/>
        <w:gridCol w:w="2134"/>
      </w:tblGrid>
      <w:tr w:rsidR="007D6371" w:rsidRPr="003F0B3E" w14:paraId="1879DBD2" w14:textId="77777777" w:rsidTr="00F00328">
        <w:tc>
          <w:tcPr>
            <w:tcW w:w="934" w:type="pct"/>
          </w:tcPr>
          <w:p w14:paraId="73780354" w14:textId="77777777" w:rsidR="007D6371" w:rsidRPr="003F0B3E" w:rsidRDefault="006B6EF2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 xml:space="preserve">                     </w:t>
            </w:r>
          </w:p>
        </w:tc>
        <w:tc>
          <w:tcPr>
            <w:tcW w:w="1388" w:type="pct"/>
            <w:gridSpan w:val="2"/>
          </w:tcPr>
          <w:p w14:paraId="5E2490CB" w14:textId="77777777" w:rsidR="007D6371" w:rsidRPr="003F0B3E" w:rsidRDefault="007D6371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Name</w:t>
            </w:r>
          </w:p>
        </w:tc>
        <w:tc>
          <w:tcPr>
            <w:tcW w:w="1689" w:type="pct"/>
            <w:gridSpan w:val="2"/>
          </w:tcPr>
          <w:p w14:paraId="3BD3AF83" w14:textId="77777777" w:rsidR="007D6371" w:rsidRPr="003F0B3E" w:rsidRDefault="00685348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Program</w:t>
            </w:r>
          </w:p>
        </w:tc>
        <w:tc>
          <w:tcPr>
            <w:tcW w:w="989" w:type="pct"/>
          </w:tcPr>
          <w:p w14:paraId="4301006B" w14:textId="77777777" w:rsidR="007D6371" w:rsidRPr="003F0B3E" w:rsidRDefault="00A8722A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Email</w:t>
            </w:r>
          </w:p>
        </w:tc>
      </w:tr>
      <w:tr w:rsidR="007D6371" w:rsidRPr="007B0697" w14:paraId="51A4741B" w14:textId="77777777" w:rsidTr="00F00328">
        <w:tc>
          <w:tcPr>
            <w:tcW w:w="934" w:type="pct"/>
          </w:tcPr>
          <w:p w14:paraId="15F2BDB1" w14:textId="77777777" w:rsidR="007D6371" w:rsidRPr="007B0697" w:rsidRDefault="007D6371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Faculty member making request</w:t>
            </w:r>
          </w:p>
        </w:tc>
        <w:tc>
          <w:tcPr>
            <w:tcW w:w="1388" w:type="pct"/>
            <w:gridSpan w:val="2"/>
          </w:tcPr>
          <w:p w14:paraId="1C63DDD5" w14:textId="77777777" w:rsidR="007D6371" w:rsidRPr="007B0697" w:rsidRDefault="00CD7197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="007D6371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689" w:type="pct"/>
            <w:gridSpan w:val="2"/>
          </w:tcPr>
          <w:p w14:paraId="3E420680" w14:textId="77777777" w:rsidR="007D6371" w:rsidRPr="007B0697" w:rsidRDefault="00CD7197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="007D6371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89" w:type="pct"/>
          </w:tcPr>
          <w:p w14:paraId="06003957" w14:textId="77777777" w:rsidR="007D6371" w:rsidRPr="007B0697" w:rsidRDefault="00CD7197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="007D6371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743B88" w:rsidRPr="007B0697" w14:paraId="43DF537C" w14:textId="77777777" w:rsidTr="00F00328">
        <w:trPr>
          <w:trHeight w:hRule="exact" w:val="532"/>
        </w:trPr>
        <w:tc>
          <w:tcPr>
            <w:tcW w:w="2684" w:type="pct"/>
            <w:gridSpan w:val="4"/>
          </w:tcPr>
          <w:p w14:paraId="2D06FDCF" w14:textId="77777777" w:rsidR="00743B88" w:rsidRPr="007B0697" w:rsidRDefault="0097162E" w:rsidP="00470BF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D</w:t>
            </w:r>
            <w:r w:rsidR="00743B88" w:rsidRPr="007B0697">
              <w:rPr>
                <w:rFonts w:asciiTheme="minorHAnsi" w:hAnsiTheme="minorHAnsi"/>
                <w:szCs w:val="24"/>
              </w:rPr>
              <w:t>ate</w:t>
            </w:r>
            <w:r w:rsidRPr="007B0697">
              <w:rPr>
                <w:rFonts w:asciiTheme="minorHAnsi" w:hAnsiTheme="minorHAnsi"/>
                <w:szCs w:val="24"/>
              </w:rPr>
              <w:t xml:space="preserve"> of Submission</w:t>
            </w:r>
            <w:r w:rsidR="00743B88" w:rsidRPr="007B0697">
              <w:rPr>
                <w:rFonts w:asciiTheme="minorHAnsi" w:hAnsiTheme="minorHAnsi"/>
                <w:szCs w:val="24"/>
              </w:rPr>
              <w:t xml:space="preserve">:  </w:t>
            </w:r>
            <w:bookmarkStart w:id="0" w:name="Date"/>
            <w:r w:rsidR="00CD7197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470BF6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CD7197" w:rsidRPr="007B0697">
              <w:rPr>
                <w:rFonts w:asciiTheme="minorHAnsi" w:hAnsiTheme="minorHAnsi"/>
                <w:szCs w:val="24"/>
              </w:rPr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end"/>
            </w:r>
            <w:bookmarkEnd w:id="0"/>
          </w:p>
        </w:tc>
        <w:tc>
          <w:tcPr>
            <w:tcW w:w="2316" w:type="pct"/>
            <w:gridSpan w:val="2"/>
          </w:tcPr>
          <w:p w14:paraId="0043CB6A" w14:textId="77777777" w:rsidR="00743B88" w:rsidRPr="007B0697" w:rsidRDefault="00743B88" w:rsidP="00470BF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Effective Term</w:t>
            </w:r>
            <w:r w:rsidR="00F00328">
              <w:rPr>
                <w:rFonts w:asciiTheme="minorHAnsi" w:hAnsiTheme="minorHAnsi"/>
                <w:szCs w:val="24"/>
              </w:rPr>
              <w:t>**</w:t>
            </w:r>
            <w:r w:rsidRPr="007B0697">
              <w:rPr>
                <w:rFonts w:asciiTheme="minorHAnsi" w:hAnsiTheme="minorHAnsi"/>
                <w:szCs w:val="24"/>
              </w:rPr>
              <w:t xml:space="preserve">:  </w:t>
            </w:r>
            <w:bookmarkStart w:id="1" w:name="Effective"/>
            <w:r w:rsidR="00CD7197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="00470BF6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CD7197" w:rsidRPr="007B0697">
              <w:rPr>
                <w:rFonts w:asciiTheme="minorHAnsi" w:hAnsiTheme="minorHAnsi"/>
                <w:szCs w:val="24"/>
              </w:rPr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end"/>
            </w:r>
            <w:bookmarkEnd w:id="1"/>
          </w:p>
        </w:tc>
      </w:tr>
      <w:tr w:rsidR="00E119EE" w:rsidRPr="007B0697" w14:paraId="3FD467A3" w14:textId="77777777" w:rsidTr="00F00328">
        <w:trPr>
          <w:trHeight w:hRule="exact" w:val="82"/>
        </w:trPr>
        <w:tc>
          <w:tcPr>
            <w:tcW w:w="2684" w:type="pct"/>
            <w:gridSpan w:val="4"/>
          </w:tcPr>
          <w:p w14:paraId="69929BCE" w14:textId="77777777" w:rsidR="00E119EE" w:rsidRPr="007B0697" w:rsidRDefault="00E119EE" w:rsidP="00B453D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2316" w:type="pct"/>
            <w:gridSpan w:val="2"/>
          </w:tcPr>
          <w:p w14:paraId="38701B4F" w14:textId="77777777" w:rsidR="00E119EE" w:rsidRPr="007B0697" w:rsidRDefault="00E119EE" w:rsidP="00B453DF">
            <w:pPr>
              <w:rPr>
                <w:rFonts w:asciiTheme="minorHAnsi" w:hAnsiTheme="minorHAnsi"/>
                <w:szCs w:val="24"/>
              </w:rPr>
            </w:pPr>
          </w:p>
        </w:tc>
      </w:tr>
      <w:tr w:rsidR="00024E50" w:rsidRPr="007B0697" w14:paraId="460D9F1B" w14:textId="77777777" w:rsidTr="00F00328">
        <w:trPr>
          <w:trHeight w:val="144"/>
        </w:trPr>
        <w:tc>
          <w:tcPr>
            <w:tcW w:w="5000" w:type="pct"/>
            <w:gridSpan w:val="6"/>
          </w:tcPr>
          <w:p w14:paraId="5298AC0F" w14:textId="77777777" w:rsidR="00024E50" w:rsidRPr="007B0697" w:rsidRDefault="00CD4900" w:rsidP="00CD4900">
            <w:pPr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 xml:space="preserve">If 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>New</w:t>
            </w:r>
            <w:r>
              <w:rPr>
                <w:rFonts w:asciiTheme="minorHAnsi" w:hAnsiTheme="minorHAnsi"/>
                <w:b/>
                <w:szCs w:val="24"/>
              </w:rPr>
              <w:t>, provide the following i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>nformation</w:t>
            </w:r>
            <w:r>
              <w:rPr>
                <w:rFonts w:asciiTheme="minorHAnsi" w:hAnsiTheme="minorHAnsi"/>
                <w:b/>
                <w:szCs w:val="24"/>
              </w:rPr>
              <w:t>: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 xml:space="preserve"> </w:t>
            </w:r>
          </w:p>
        </w:tc>
      </w:tr>
      <w:tr w:rsidR="00024E50" w:rsidRPr="007B0697" w14:paraId="6B0A2B73" w14:textId="77777777" w:rsidTr="00F00328">
        <w:trPr>
          <w:trHeight w:val="288"/>
        </w:trPr>
        <w:tc>
          <w:tcPr>
            <w:tcW w:w="1416" w:type="pct"/>
            <w:gridSpan w:val="2"/>
          </w:tcPr>
          <w:p w14:paraId="139D989E" w14:textId="77777777" w:rsidR="003F0B3E" w:rsidRPr="007B0697" w:rsidRDefault="003001F5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DRAFT </w:t>
            </w:r>
            <w:r w:rsidR="003F0B3E" w:rsidRPr="007B0697">
              <w:rPr>
                <w:rFonts w:asciiTheme="minorHAnsi" w:hAnsiTheme="minorHAnsi"/>
                <w:szCs w:val="24"/>
              </w:rPr>
              <w:t>Name</w:t>
            </w:r>
            <w:r w:rsidR="00FB2162" w:rsidRPr="007B0697">
              <w:rPr>
                <w:rFonts w:asciiTheme="minorHAnsi" w:hAnsiTheme="minorHAnsi"/>
                <w:szCs w:val="24"/>
              </w:rPr>
              <w:t xml:space="preserve"> of new offering</w:t>
            </w:r>
          </w:p>
          <w:p w14:paraId="1FF495A8" w14:textId="77777777" w:rsidR="00024E50" w:rsidRPr="007B0697" w:rsidRDefault="00024E50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(30 character limit)</w:t>
            </w:r>
          </w:p>
        </w:tc>
        <w:tc>
          <w:tcPr>
            <w:tcW w:w="3584" w:type="pct"/>
            <w:gridSpan w:val="4"/>
          </w:tcPr>
          <w:p w14:paraId="051E009D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32279F47" w14:textId="77777777" w:rsidTr="00F00328">
        <w:trPr>
          <w:trHeight w:val="288"/>
        </w:trPr>
        <w:tc>
          <w:tcPr>
            <w:tcW w:w="1416" w:type="pct"/>
            <w:gridSpan w:val="2"/>
          </w:tcPr>
          <w:p w14:paraId="0031BF43" w14:textId="77777777" w:rsidR="00C71FD9" w:rsidRPr="007B0697" w:rsidRDefault="00024E50" w:rsidP="009E73D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Applicable Degree (s)</w:t>
            </w:r>
          </w:p>
        </w:tc>
        <w:tc>
          <w:tcPr>
            <w:tcW w:w="3584" w:type="pct"/>
            <w:gridSpan w:val="4"/>
          </w:tcPr>
          <w:p w14:paraId="0F8310C9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3600AFDD" w14:textId="77777777" w:rsidTr="00F00328">
        <w:trPr>
          <w:trHeight w:val="288"/>
        </w:trPr>
        <w:tc>
          <w:tcPr>
            <w:tcW w:w="1416" w:type="pct"/>
            <w:gridSpan w:val="2"/>
          </w:tcPr>
          <w:p w14:paraId="351627BD" w14:textId="77777777" w:rsidR="00024E50" w:rsidRPr="007B0697" w:rsidRDefault="00024E50" w:rsidP="009E73D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Total Credit Hours </w:t>
            </w:r>
            <w:r w:rsidR="009654F8">
              <w:rPr>
                <w:rFonts w:asciiTheme="minorHAnsi" w:hAnsiTheme="minorHAnsi"/>
                <w:szCs w:val="24"/>
              </w:rPr>
              <w:t>(</w:t>
            </w:r>
            <w:r w:rsidRPr="007B0697">
              <w:rPr>
                <w:rFonts w:asciiTheme="minorHAnsi" w:hAnsiTheme="minorHAnsi"/>
                <w:szCs w:val="24"/>
              </w:rPr>
              <w:t>min/max)</w:t>
            </w:r>
          </w:p>
        </w:tc>
        <w:tc>
          <w:tcPr>
            <w:tcW w:w="3584" w:type="pct"/>
            <w:gridSpan w:val="4"/>
          </w:tcPr>
          <w:p w14:paraId="2DFF4B83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7578A328" w14:textId="77777777" w:rsidTr="00F00328">
        <w:trPr>
          <w:trHeight w:val="288"/>
        </w:trPr>
        <w:tc>
          <w:tcPr>
            <w:tcW w:w="1416" w:type="pct"/>
            <w:gridSpan w:val="2"/>
          </w:tcPr>
          <w:p w14:paraId="536791DE" w14:textId="77777777" w:rsidR="00024E50" w:rsidRPr="007B0697" w:rsidRDefault="00673A83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lastRenderedPageBreak/>
              <w:t>Format: Online, hybrid, f2f, etc.</w:t>
            </w:r>
          </w:p>
        </w:tc>
        <w:tc>
          <w:tcPr>
            <w:tcW w:w="3584" w:type="pct"/>
            <w:gridSpan w:val="4"/>
          </w:tcPr>
          <w:p w14:paraId="4753D0A8" w14:textId="77777777" w:rsidR="00024E50" w:rsidRPr="007B0697" w:rsidRDefault="003F0B3E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676693" w:rsidRPr="007B0697" w14:paraId="77AE1BC1" w14:textId="77777777" w:rsidTr="00F00328">
        <w:trPr>
          <w:trHeight w:val="288"/>
        </w:trPr>
        <w:tc>
          <w:tcPr>
            <w:tcW w:w="1416" w:type="pct"/>
            <w:gridSpan w:val="2"/>
          </w:tcPr>
          <w:p w14:paraId="272D002D" w14:textId="2535E3FA" w:rsidR="00676693" w:rsidRPr="00676693" w:rsidRDefault="00676693" w:rsidP="00676693">
            <w:pPr>
              <w:rPr>
                <w:rFonts w:ascii="Calibri" w:hAnsi="Calibri"/>
                <w:szCs w:val="24"/>
              </w:rPr>
            </w:pPr>
            <w:r w:rsidRPr="00676693">
              <w:rPr>
                <w:rFonts w:asciiTheme="minorHAnsi" w:hAnsiTheme="minorHAnsi"/>
                <w:szCs w:val="24"/>
              </w:rPr>
              <w:t xml:space="preserve">Partnership Programs:  Please provide this information for financial aid eligibility </w:t>
            </w:r>
            <w:r w:rsidRPr="00676693">
              <w:rPr>
                <w:rFonts w:ascii="Calibri" w:hAnsi="Calibri"/>
                <w:szCs w:val="24"/>
              </w:rPr>
              <w:t>on school letterhead with a wet signature of the applicable school official</w:t>
            </w:r>
            <w:r w:rsidRPr="00676693">
              <w:rPr>
                <w:rFonts w:ascii="Calibri" w:hAnsi="Calibri"/>
                <w:szCs w:val="24"/>
              </w:rPr>
              <w:t xml:space="preserve"> to the Financial Aid Office</w:t>
            </w:r>
            <w:r w:rsidRPr="00676693">
              <w:rPr>
                <w:rFonts w:ascii="Calibri" w:hAnsi="Calibri"/>
                <w:szCs w:val="24"/>
              </w:rPr>
              <w:t xml:space="preserve">.  </w:t>
            </w:r>
          </w:p>
          <w:p w14:paraId="6E8F1559" w14:textId="49D90F4E" w:rsidR="00676693" w:rsidRPr="00676693" w:rsidRDefault="00676693" w:rsidP="007B0697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84" w:type="pct"/>
            <w:gridSpan w:val="4"/>
          </w:tcPr>
          <w:p w14:paraId="35907C10" w14:textId="2E96C74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Name of program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02F439F9" w14:textId="400C4112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areer Level of Program</w:t>
            </w:r>
            <w:r>
              <w:rPr>
                <w:rFonts w:ascii="Calibri" w:hAnsi="Calibri"/>
                <w:sz w:val="22"/>
                <w:szCs w:val="22"/>
              </w:rPr>
              <w:t xml:space="preserve"> (UG, MA, Doctoral)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6E60B5DC" w14:textId="6E9C542B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 xml:space="preserve">Statement certifying that 50% or more of the program will be completed at the </w:t>
            </w:r>
            <w:r>
              <w:rPr>
                <w:rFonts w:ascii="Calibri" w:hAnsi="Calibri"/>
                <w:sz w:val="22"/>
                <w:szCs w:val="22"/>
              </w:rPr>
              <w:t xml:space="preserve">partnership </w:t>
            </w:r>
            <w:r w:rsidRPr="00676693">
              <w:rPr>
                <w:rFonts w:ascii="Calibri" w:hAnsi="Calibri"/>
                <w:sz w:val="22"/>
                <w:szCs w:val="22"/>
              </w:rPr>
              <w:t>location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0F2D9FCE" w14:textId="62F7547B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Name of Location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64585503" w14:textId="6A3DD7E4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Business street address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2BC23041" w14:textId="57402EF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ity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53C1F11F" w14:textId="273F1595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ounty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524C255A" w14:textId="39B0A9F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State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4E41C789" w14:textId="18CAB4CC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Zip code (+4)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  <w:r w:rsidRPr="00676693">
              <w:rPr>
                <w:rFonts w:ascii="Calibri" w:hAnsi="Calibri"/>
                <w:sz w:val="22"/>
                <w:szCs w:val="22"/>
              </w:rPr>
              <w:t xml:space="preserve">                               </w:t>
            </w:r>
          </w:p>
          <w:p w14:paraId="0232F358" w14:textId="77777777" w:rsidR="00676693" w:rsidRPr="00676693" w:rsidRDefault="00676693" w:rsidP="00B453D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3018257A" w14:textId="77777777" w:rsidR="007D6371" w:rsidRPr="003F0B3E" w:rsidRDefault="007D6371" w:rsidP="002A40D0">
      <w:pPr>
        <w:rPr>
          <w:rFonts w:asciiTheme="minorHAnsi" w:hAnsiTheme="minorHAnsi"/>
          <w:b/>
          <w:sz w:val="16"/>
          <w:szCs w:val="16"/>
        </w:rPr>
      </w:pPr>
    </w:p>
    <w:p w14:paraId="29627B2F" w14:textId="77777777" w:rsidR="008B5610" w:rsidRDefault="008B5610" w:rsidP="008B561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**</w:t>
      </w:r>
      <w:r w:rsidRPr="003F0B3E">
        <w:rPr>
          <w:rFonts w:asciiTheme="minorHAnsi" w:hAnsiTheme="minorHAnsi"/>
          <w:sz w:val="22"/>
          <w:szCs w:val="22"/>
        </w:rPr>
        <w:t>Per the Registrar’s Office, new programs and/or changes begin in the fall term only.</w:t>
      </w:r>
    </w:p>
    <w:p w14:paraId="421C86F3" w14:textId="77777777" w:rsidR="009654F8" w:rsidRDefault="009654F8" w:rsidP="00940D7D">
      <w:pPr>
        <w:rPr>
          <w:rFonts w:asciiTheme="minorHAnsi" w:hAnsiTheme="minorHAnsi"/>
          <w:b/>
          <w:szCs w:val="24"/>
        </w:rPr>
      </w:pPr>
    </w:p>
    <w:p w14:paraId="5B72000D" w14:textId="77777777" w:rsidR="00940D7D" w:rsidRPr="00940D7D" w:rsidRDefault="00940D7D" w:rsidP="00940D7D">
      <w:pPr>
        <w:rPr>
          <w:rFonts w:asciiTheme="minorHAnsi" w:hAnsiTheme="minorHAnsi"/>
          <w:szCs w:val="24"/>
        </w:rPr>
      </w:pPr>
      <w:r w:rsidRPr="008B5610">
        <w:rPr>
          <w:rFonts w:asciiTheme="minorHAnsi" w:hAnsiTheme="minorHAnsi"/>
          <w:b/>
          <w:szCs w:val="24"/>
        </w:rPr>
        <w:t>Proposal Components</w:t>
      </w:r>
      <w:r w:rsidRPr="00940D7D">
        <w:rPr>
          <w:rFonts w:asciiTheme="minorHAnsi" w:hAnsiTheme="minorHAnsi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940D7D" w:rsidRPr="003F0B3E" w14:paraId="00BAABE8" w14:textId="77777777" w:rsidTr="0007391F">
        <w:trPr>
          <w:trHeight w:val="2880"/>
        </w:trPr>
        <w:tc>
          <w:tcPr>
            <w:tcW w:w="1507" w:type="pct"/>
          </w:tcPr>
          <w:p w14:paraId="3F78E284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gram Description and title for Catalogs, website (mission, philosophy, rationale)</w:t>
            </w:r>
          </w:p>
        </w:tc>
        <w:tc>
          <w:tcPr>
            <w:tcW w:w="3493" w:type="pct"/>
          </w:tcPr>
          <w:p w14:paraId="1B96BC18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40D7D" w:rsidRPr="003F0B3E" w14:paraId="6C1D2BD3" w14:textId="77777777" w:rsidTr="0007391F">
        <w:trPr>
          <w:trHeight w:val="2608"/>
        </w:trPr>
        <w:tc>
          <w:tcPr>
            <w:tcW w:w="1507" w:type="pct"/>
          </w:tcPr>
          <w:p w14:paraId="146185D4" w14:textId="62313027" w:rsidR="00940D7D" w:rsidRPr="003F0B3E" w:rsidRDefault="00676693" w:rsidP="0007391F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lastRenderedPageBreak/>
              <w:t>H</w:t>
            </w:r>
            <w:r w:rsidR="00940D7D" w:rsidRPr="003F0B3E">
              <w:rPr>
                <w:rFonts w:asciiTheme="minorHAnsi" w:hAnsiTheme="minorHAnsi"/>
                <w:color w:val="auto"/>
                <w:sz w:val="24"/>
              </w:rPr>
              <w:t>ow does the program fit with the University’s and SEHD’s Vision, Values, Mission &amp; Goals?</w:t>
            </w:r>
          </w:p>
          <w:p w14:paraId="7C57BF60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4D55B568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40D7D" w:rsidRPr="003F0B3E" w14:paraId="2B3ABC22" w14:textId="77777777" w:rsidTr="0007391F">
        <w:trPr>
          <w:trHeight w:val="2052"/>
        </w:trPr>
        <w:tc>
          <w:tcPr>
            <w:tcW w:w="1507" w:type="pct"/>
          </w:tcPr>
          <w:p w14:paraId="36271DB6" w14:textId="77777777" w:rsidR="00940D7D" w:rsidRPr="003F0B3E" w:rsidRDefault="00940D7D" w:rsidP="0007391F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What is the relationship to other programs (synergy or overlap)?  Have closely-related programs been consulted?</w:t>
            </w:r>
          </w:p>
          <w:p w14:paraId="15ABA3DD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74BA1978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226FF5AD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3C30A2AC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30DD7C7F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3BFDF013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17EFDDE0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681F8D19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1D74F72A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</w:p>
        </w:tc>
      </w:tr>
      <w:tr w:rsidR="00940D7D" w:rsidRPr="003F0B3E" w14:paraId="5EEBC2C2" w14:textId="77777777" w:rsidTr="0007391F">
        <w:trPr>
          <w:trHeight w:val="2235"/>
        </w:trPr>
        <w:tc>
          <w:tcPr>
            <w:tcW w:w="1507" w:type="pct"/>
          </w:tcPr>
          <w:p w14:paraId="07502ED6" w14:textId="77225D0D" w:rsidR="00940D7D" w:rsidRPr="003F0B3E" w:rsidRDefault="00676693" w:rsidP="00676693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C</w:t>
            </w:r>
            <w:r w:rsidR="00940D7D" w:rsidRPr="003F0B3E">
              <w:rPr>
                <w:rFonts w:asciiTheme="minorHAnsi" w:hAnsiTheme="minorHAnsi"/>
                <w:szCs w:val="24"/>
              </w:rPr>
              <w:t>ourses associated with the proposal (</w:t>
            </w:r>
            <w:r>
              <w:rPr>
                <w:rFonts w:asciiTheme="minorHAnsi" w:hAnsiTheme="minorHAnsi"/>
                <w:szCs w:val="24"/>
              </w:rPr>
              <w:t>list new and current courses</w:t>
            </w:r>
            <w:r w:rsidR="00940D7D" w:rsidRPr="003F0B3E">
              <w:rPr>
                <w:rFonts w:asciiTheme="minorHAnsi" w:hAnsiTheme="minorHAnsi"/>
                <w:szCs w:val="24"/>
              </w:rPr>
              <w:t>)</w:t>
            </w:r>
          </w:p>
        </w:tc>
        <w:tc>
          <w:tcPr>
            <w:tcW w:w="3493" w:type="pct"/>
          </w:tcPr>
          <w:p w14:paraId="2A2169FC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40D7D" w:rsidRPr="003F0B3E" w14:paraId="4CBBF08C" w14:textId="77777777" w:rsidTr="0007391F">
        <w:trPr>
          <w:trHeight w:val="1677"/>
        </w:trPr>
        <w:tc>
          <w:tcPr>
            <w:tcW w:w="1507" w:type="pct"/>
          </w:tcPr>
          <w:p w14:paraId="159B80FE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Organization/ structure of Program (Administration, Recruitment, Advising)</w:t>
            </w:r>
          </w:p>
        </w:tc>
        <w:tc>
          <w:tcPr>
            <w:tcW w:w="3493" w:type="pct"/>
          </w:tcPr>
          <w:p w14:paraId="09B05510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61080B5E" w14:textId="77777777" w:rsidR="00940D7D" w:rsidRPr="003F0B3E" w:rsidRDefault="00940D7D" w:rsidP="00940D7D">
      <w:pPr>
        <w:rPr>
          <w:rFonts w:asciiTheme="minorHAnsi" w:hAnsiTheme="minorHAnsi"/>
          <w:b/>
          <w:szCs w:val="24"/>
        </w:rPr>
      </w:pPr>
    </w:p>
    <w:p w14:paraId="0CA8ED31" w14:textId="0C11E2E0" w:rsidR="008B5610" w:rsidRDefault="00707147" w:rsidP="00940D7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Please submit your proposal to </w:t>
      </w:r>
      <w:r w:rsidR="00676693">
        <w:rPr>
          <w:rFonts w:asciiTheme="minorHAnsi" w:hAnsiTheme="minorHAnsi"/>
          <w:b/>
          <w:szCs w:val="24"/>
        </w:rPr>
        <w:t xml:space="preserve">Sandy for </w:t>
      </w:r>
      <w:r>
        <w:rPr>
          <w:rFonts w:asciiTheme="minorHAnsi" w:hAnsiTheme="minorHAnsi"/>
          <w:b/>
          <w:szCs w:val="24"/>
        </w:rPr>
        <w:t>the Dean’s Team for an initial review.</w:t>
      </w:r>
    </w:p>
    <w:p w14:paraId="47A034B0" w14:textId="77777777" w:rsidR="008B5610" w:rsidRDefault="008B5610" w:rsidP="00940D7D">
      <w:pPr>
        <w:rPr>
          <w:rFonts w:asciiTheme="minorHAnsi" w:hAnsiTheme="minorHAnsi"/>
          <w:b/>
          <w:szCs w:val="24"/>
        </w:rPr>
      </w:pPr>
    </w:p>
    <w:p w14:paraId="68120D24" w14:textId="77777777" w:rsidR="008B5610" w:rsidRDefault="008B5610" w:rsidP="00940D7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Dean’s Team Review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8B5610" w:rsidRPr="003F0B3E" w14:paraId="7F93A500" w14:textId="77777777" w:rsidTr="008B5610">
        <w:trPr>
          <w:trHeight w:val="521"/>
        </w:trPr>
        <w:tc>
          <w:tcPr>
            <w:tcW w:w="1507" w:type="pct"/>
          </w:tcPr>
          <w:p w14:paraId="178F09AE" w14:textId="77777777" w:rsidR="008B5610" w:rsidRPr="003F0B3E" w:rsidRDefault="008B5610" w:rsidP="0007391F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Comments/Questions</w:t>
            </w:r>
          </w:p>
          <w:p w14:paraId="65730564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08A2BB7A" w14:textId="77777777" w:rsidR="008B5610" w:rsidRPr="003F0B3E" w:rsidRDefault="008B5610" w:rsidP="0007391F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65FEEB3E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</w:tr>
      <w:tr w:rsidR="008B5610" w:rsidRPr="003F0B3E" w14:paraId="7D31FF53" w14:textId="77777777" w:rsidTr="008B5610">
        <w:trPr>
          <w:trHeight w:val="710"/>
        </w:trPr>
        <w:tc>
          <w:tcPr>
            <w:tcW w:w="1507" w:type="pct"/>
          </w:tcPr>
          <w:p w14:paraId="5E2DFE63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Revisions requested prior to moving to step 2.</w:t>
            </w:r>
          </w:p>
        </w:tc>
        <w:tc>
          <w:tcPr>
            <w:tcW w:w="3493" w:type="pct"/>
          </w:tcPr>
          <w:p w14:paraId="258512E1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021D1F33" w14:textId="77777777" w:rsidR="008B5610" w:rsidRDefault="008B5610" w:rsidP="00940D7D">
      <w:pPr>
        <w:rPr>
          <w:rFonts w:asciiTheme="minorHAnsi" w:hAnsiTheme="minorHAnsi"/>
          <w:szCs w:val="24"/>
        </w:rPr>
      </w:pPr>
    </w:p>
    <w:p w14:paraId="3242875F" w14:textId="77777777" w:rsidR="008B5610" w:rsidRDefault="008B5610" w:rsidP="00940D7D">
      <w:pPr>
        <w:rPr>
          <w:rFonts w:asciiTheme="minorHAnsi" w:hAnsiTheme="minorHAnsi"/>
          <w:szCs w:val="24"/>
        </w:rPr>
      </w:pPr>
      <w:r w:rsidRPr="008B5610">
        <w:rPr>
          <w:rFonts w:asciiTheme="minorHAnsi" w:hAnsiTheme="minorHAnsi"/>
          <w:b/>
          <w:szCs w:val="24"/>
        </w:rPr>
        <w:t xml:space="preserve">Program may proceed </w:t>
      </w:r>
      <w:r w:rsidR="00963BF0">
        <w:rPr>
          <w:rFonts w:asciiTheme="minorHAnsi" w:hAnsiTheme="minorHAnsi"/>
          <w:b/>
          <w:szCs w:val="24"/>
        </w:rPr>
        <w:t>to</w:t>
      </w:r>
      <w:r w:rsidRPr="008B5610">
        <w:rPr>
          <w:rFonts w:asciiTheme="minorHAnsi" w:hAnsiTheme="minorHAnsi"/>
          <w:b/>
          <w:szCs w:val="24"/>
        </w:rPr>
        <w:t xml:space="preserve"> step 2</w:t>
      </w:r>
      <w:r>
        <w:rPr>
          <w:rFonts w:asciiTheme="minorHAnsi" w:hAnsiTheme="minorHAnsi"/>
          <w:szCs w:val="24"/>
        </w:rPr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8B5610" w:rsidRPr="003F0B3E" w14:paraId="4663E5B1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3D5028EC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473EB54F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4BBE6DCB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6386D345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8B5610" w:rsidRPr="003F0B3E" w14:paraId="0D4289C3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016F9929" w14:textId="77777777" w:rsidR="008B5610" w:rsidRPr="003F0B3E" w:rsidRDefault="008B5610" w:rsidP="0007391F">
            <w:pPr>
              <w:rPr>
                <w:rFonts w:asciiTheme="minorHAnsi" w:hAnsiTheme="minorHAnsi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t>Dean’s Team</w:t>
            </w:r>
          </w:p>
        </w:tc>
        <w:tc>
          <w:tcPr>
            <w:tcW w:w="1432" w:type="pct"/>
          </w:tcPr>
          <w:p w14:paraId="315375EA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69DF587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3850C28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4CABA879" w14:textId="77777777" w:rsidR="00940D7D" w:rsidRDefault="00940D7D" w:rsidP="00940D7D">
      <w:pPr>
        <w:rPr>
          <w:rFonts w:asciiTheme="minorHAnsi" w:hAnsiTheme="minorHAnsi"/>
          <w:b/>
          <w:szCs w:val="24"/>
        </w:rPr>
      </w:pPr>
    </w:p>
    <w:p w14:paraId="11DF0B3B" w14:textId="77777777" w:rsidR="00B57E9D" w:rsidRDefault="00B57E9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br w:type="page"/>
      </w:r>
    </w:p>
    <w:p w14:paraId="706B115B" w14:textId="11DE2285" w:rsidR="0036011B" w:rsidRDefault="008B5610" w:rsidP="008B5610">
      <w:pPr>
        <w:rPr>
          <w:rFonts w:asciiTheme="minorHAnsi" w:hAnsiTheme="minorHAnsi"/>
          <w:b/>
          <w:szCs w:val="24"/>
        </w:rPr>
      </w:pPr>
      <w:bookmarkStart w:id="2" w:name="_GoBack"/>
      <w:bookmarkEnd w:id="2"/>
      <w:r>
        <w:rPr>
          <w:rFonts w:asciiTheme="minorHAnsi" w:hAnsiTheme="minorHAnsi"/>
          <w:b/>
          <w:szCs w:val="24"/>
        </w:rPr>
        <w:t xml:space="preserve">Step 2:  </w:t>
      </w:r>
      <w:r w:rsidR="0036011B" w:rsidRPr="003F0B3E">
        <w:rPr>
          <w:rFonts w:asciiTheme="minorHAnsi" w:hAnsiTheme="minorHAnsi"/>
          <w:b/>
          <w:szCs w:val="24"/>
        </w:rPr>
        <w:t>Revenue/Expense Modeling</w:t>
      </w:r>
    </w:p>
    <w:p w14:paraId="5685C35F" w14:textId="77777777" w:rsidR="0036011B" w:rsidRPr="003F0B3E" w:rsidRDefault="007B0697" w:rsidP="0036011B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To be completed with the assistance of the Assistant Dean for Budget and Financ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2"/>
        <w:gridCol w:w="7588"/>
      </w:tblGrid>
      <w:tr w:rsidR="0036011B" w:rsidRPr="003F0B3E" w14:paraId="1B79E723" w14:textId="77777777" w:rsidTr="005C1654">
        <w:trPr>
          <w:trHeight w:val="1392"/>
        </w:trPr>
        <w:tc>
          <w:tcPr>
            <w:tcW w:w="1484" w:type="pct"/>
          </w:tcPr>
          <w:p w14:paraId="64A50254" w14:textId="11D13A96" w:rsidR="0036011B" w:rsidRDefault="0036011B" w:rsidP="0036011B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lastRenderedPageBreak/>
              <w:t xml:space="preserve">Expected Enrollment </w:t>
            </w:r>
            <w:r w:rsidR="00BE47EC">
              <w:rPr>
                <w:rFonts w:asciiTheme="minorHAnsi" w:hAnsiTheme="minorHAnsi"/>
                <w:szCs w:val="24"/>
              </w:rPr>
              <w:t>Gain</w:t>
            </w:r>
            <w:r w:rsidR="00676693">
              <w:rPr>
                <w:rFonts w:asciiTheme="minorHAnsi" w:hAnsiTheme="minorHAnsi"/>
                <w:szCs w:val="24"/>
              </w:rPr>
              <w:t xml:space="preserve"> </w:t>
            </w:r>
            <w:r w:rsidR="00BE47EC">
              <w:rPr>
                <w:rFonts w:asciiTheme="minorHAnsi" w:hAnsiTheme="minorHAnsi"/>
                <w:szCs w:val="24"/>
              </w:rPr>
              <w:t xml:space="preserve"> </w:t>
            </w:r>
            <w:r w:rsidRPr="003F0B3E">
              <w:rPr>
                <w:rFonts w:asciiTheme="minorHAnsi" w:hAnsiTheme="minorHAnsi"/>
                <w:szCs w:val="24"/>
              </w:rPr>
              <w:t>(</w:t>
            </w:r>
            <w:r w:rsidR="00676693">
              <w:rPr>
                <w:rFonts w:asciiTheme="minorHAnsi" w:hAnsiTheme="minorHAnsi"/>
                <w:szCs w:val="24"/>
              </w:rPr>
              <w:t>SCHs and Headcount</w:t>
            </w:r>
            <w:r w:rsidRPr="003F0B3E">
              <w:rPr>
                <w:rFonts w:asciiTheme="minorHAnsi" w:hAnsiTheme="minorHAnsi"/>
                <w:szCs w:val="24"/>
              </w:rPr>
              <w:t>)</w:t>
            </w:r>
          </w:p>
          <w:p w14:paraId="29574328" w14:textId="7828978F" w:rsidR="009E73D6" w:rsidRPr="003F0B3E" w:rsidRDefault="009E73D6" w:rsidP="0036011B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R Expected Enrollment Loss</w:t>
            </w:r>
            <w:r w:rsidR="00676693">
              <w:rPr>
                <w:rFonts w:asciiTheme="minorHAnsi" w:hAnsiTheme="minorHAnsi"/>
                <w:szCs w:val="24"/>
              </w:rPr>
              <w:t xml:space="preserve"> (SCHs and Headcount)</w:t>
            </w:r>
          </w:p>
        </w:tc>
        <w:tc>
          <w:tcPr>
            <w:tcW w:w="3516" w:type="pct"/>
          </w:tcPr>
          <w:p w14:paraId="13B82BED" w14:textId="77777777" w:rsidR="0036011B" w:rsidRPr="003F0B3E" w:rsidRDefault="0036011B" w:rsidP="00474F92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36011B" w:rsidRPr="003F0B3E" w14:paraId="625B9152" w14:textId="77777777" w:rsidTr="005C1654">
        <w:trPr>
          <w:trHeight w:val="1288"/>
        </w:trPr>
        <w:tc>
          <w:tcPr>
            <w:tcW w:w="1484" w:type="pct"/>
          </w:tcPr>
          <w:p w14:paraId="2EA4DA7F" w14:textId="77777777" w:rsidR="0036011B" w:rsidRDefault="0036011B" w:rsidP="009E73D6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 xml:space="preserve">Expected Revenue per </w:t>
            </w:r>
            <w:r w:rsidR="009E73D6">
              <w:rPr>
                <w:rFonts w:asciiTheme="minorHAnsi" w:hAnsiTheme="minorHAnsi"/>
                <w:szCs w:val="24"/>
              </w:rPr>
              <w:t>Fiscal Year given FTE</w:t>
            </w:r>
          </w:p>
          <w:p w14:paraId="055EF722" w14:textId="77777777" w:rsidR="009E73D6" w:rsidRPr="003F0B3E" w:rsidRDefault="009E73D6" w:rsidP="009E73D6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R Expected Revenue Loss</w:t>
            </w:r>
          </w:p>
        </w:tc>
        <w:tc>
          <w:tcPr>
            <w:tcW w:w="3516" w:type="pct"/>
          </w:tcPr>
          <w:p w14:paraId="273B8149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30DB8E42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71ED516A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38594EBD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552E6C9F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7109DFEF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22E0BB4D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227E4CF8" w14:textId="77777777" w:rsidR="0036011B" w:rsidRPr="003F0B3E" w:rsidRDefault="0036011B" w:rsidP="00474F92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36011B" w:rsidRPr="003F0B3E" w14:paraId="1B5CBC9C" w14:textId="77777777" w:rsidTr="005C1654">
        <w:trPr>
          <w:trHeight w:val="1862"/>
        </w:trPr>
        <w:tc>
          <w:tcPr>
            <w:tcW w:w="1484" w:type="pct"/>
          </w:tcPr>
          <w:p w14:paraId="6DE2DEB6" w14:textId="77777777" w:rsidR="0036011B" w:rsidRDefault="0036011B" w:rsidP="007B4389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temized costs for any new expenses, including marketing</w:t>
            </w:r>
            <w:r w:rsidR="009A6061" w:rsidRPr="003F0B3E">
              <w:rPr>
                <w:rFonts w:asciiTheme="minorHAnsi" w:hAnsiTheme="minorHAnsi"/>
                <w:szCs w:val="24"/>
              </w:rPr>
              <w:t>,</w:t>
            </w:r>
            <w:r w:rsidRPr="003F0B3E">
              <w:rPr>
                <w:rFonts w:asciiTheme="minorHAnsi" w:hAnsiTheme="minorHAnsi"/>
                <w:szCs w:val="24"/>
              </w:rPr>
              <w:t xml:space="preserve"> recruitment and </w:t>
            </w:r>
            <w:r w:rsidR="007B4389">
              <w:rPr>
                <w:rFonts w:asciiTheme="minorHAnsi" w:hAnsiTheme="minorHAnsi"/>
                <w:szCs w:val="24"/>
              </w:rPr>
              <w:t>instruction</w:t>
            </w:r>
            <w:r w:rsidR="00A619B6">
              <w:rPr>
                <w:rFonts w:asciiTheme="minorHAnsi" w:hAnsiTheme="minorHAnsi"/>
                <w:szCs w:val="24"/>
              </w:rPr>
              <w:t xml:space="preserve"> - lecturers</w:t>
            </w:r>
            <w:r w:rsidR="007B4389">
              <w:rPr>
                <w:rFonts w:asciiTheme="minorHAnsi" w:hAnsiTheme="minorHAnsi"/>
                <w:szCs w:val="24"/>
              </w:rPr>
              <w:t>.</w:t>
            </w:r>
          </w:p>
          <w:p w14:paraId="3386E9D9" w14:textId="7C58A5AB" w:rsidR="009E73D6" w:rsidRPr="003F0B3E" w:rsidRDefault="009E73D6" w:rsidP="007B4389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16" w:type="pct"/>
          </w:tcPr>
          <w:p w14:paraId="59C5FBE1" w14:textId="77777777" w:rsidR="0036011B" w:rsidRPr="003F0B3E" w:rsidRDefault="0036011B" w:rsidP="00474F92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BE47EC" w:rsidRPr="003F0B3E" w14:paraId="50A003BE" w14:textId="77777777" w:rsidTr="005C1654">
        <w:trPr>
          <w:trHeight w:val="1862"/>
        </w:trPr>
        <w:tc>
          <w:tcPr>
            <w:tcW w:w="1484" w:type="pct"/>
          </w:tcPr>
          <w:p w14:paraId="4FBC664B" w14:textId="77777777" w:rsidR="00BE47EC" w:rsidRPr="003F0B3E" w:rsidRDefault="00BE47EC" w:rsidP="007B4389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Summary of fiscal impact (expected gains or losses net of expenses and any impact on existing offerings)</w:t>
            </w:r>
          </w:p>
        </w:tc>
        <w:tc>
          <w:tcPr>
            <w:tcW w:w="3516" w:type="pct"/>
          </w:tcPr>
          <w:p w14:paraId="09AD18E0" w14:textId="77777777" w:rsidR="00BE47EC" w:rsidRPr="003F0B3E" w:rsidRDefault="00BE47EC" w:rsidP="00474F92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25BC7CF9" w14:textId="77777777" w:rsidR="0036011B" w:rsidRPr="003F0B3E" w:rsidRDefault="0036011B" w:rsidP="0036011B">
      <w:pPr>
        <w:rPr>
          <w:rFonts w:asciiTheme="minorHAnsi" w:hAnsiTheme="minorHAnsi"/>
          <w:b/>
          <w:szCs w:val="24"/>
        </w:rPr>
      </w:pPr>
    </w:p>
    <w:p w14:paraId="4B1313FB" w14:textId="77777777" w:rsidR="008B5610" w:rsidRDefault="008B5610" w:rsidP="0036011B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If program</w:t>
      </w:r>
      <w:r w:rsidR="00CD4900">
        <w:rPr>
          <w:rFonts w:asciiTheme="minorHAnsi" w:hAnsiTheme="minorHAnsi"/>
          <w:b/>
          <w:szCs w:val="24"/>
        </w:rPr>
        <w:t>/change</w:t>
      </w:r>
      <w:r>
        <w:rPr>
          <w:rFonts w:asciiTheme="minorHAnsi" w:hAnsiTheme="minorHAnsi"/>
          <w:b/>
          <w:szCs w:val="24"/>
        </w:rPr>
        <w:t xml:space="preserve"> is financially feasible, please sign off.  </w:t>
      </w:r>
      <w:r w:rsidR="00077235">
        <w:rPr>
          <w:rFonts w:asciiTheme="minorHAnsi" w:hAnsiTheme="minorHAnsi"/>
          <w:b/>
          <w:szCs w:val="24"/>
        </w:rPr>
        <w:t>Proposal moves to Step 3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8B5610" w:rsidRPr="003F0B3E" w14:paraId="26B95637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35F24E83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2BBAD8A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3A152E38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599AE7BE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8B5610" w:rsidRPr="003F0B3E" w14:paraId="53545711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2F2D4EED" w14:textId="77777777" w:rsidR="008B5610" w:rsidRPr="003F0B3E" w:rsidRDefault="008B5610" w:rsidP="000739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udget &amp; Finance</w:t>
            </w:r>
          </w:p>
        </w:tc>
        <w:tc>
          <w:tcPr>
            <w:tcW w:w="1432" w:type="pct"/>
          </w:tcPr>
          <w:p w14:paraId="7839B6DB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5928EAD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11C5262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659CFEEA" w14:textId="77777777" w:rsidR="008B5610" w:rsidRDefault="008B5610" w:rsidP="0036011B">
      <w:pPr>
        <w:rPr>
          <w:rFonts w:asciiTheme="minorHAnsi" w:hAnsiTheme="minorHAnsi"/>
          <w:b/>
          <w:szCs w:val="24"/>
        </w:rPr>
      </w:pPr>
    </w:p>
    <w:p w14:paraId="52EC4BBF" w14:textId="77777777" w:rsidR="008B5610" w:rsidRDefault="008B5610" w:rsidP="0036011B">
      <w:pPr>
        <w:rPr>
          <w:rFonts w:asciiTheme="minorHAnsi" w:hAnsiTheme="minorHAnsi"/>
          <w:b/>
          <w:szCs w:val="24"/>
        </w:rPr>
      </w:pPr>
    </w:p>
    <w:p w14:paraId="4E22B813" w14:textId="77777777" w:rsidR="00077235" w:rsidRDefault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br w:type="page"/>
      </w:r>
    </w:p>
    <w:p w14:paraId="24FC9B01" w14:textId="77777777" w:rsidR="00593AFD" w:rsidRDefault="00077235" w:rsidP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lastRenderedPageBreak/>
        <w:t xml:space="preserve">Step 3:  </w:t>
      </w:r>
      <w:r w:rsidR="00593AFD" w:rsidRPr="003F0B3E">
        <w:rPr>
          <w:rFonts w:asciiTheme="minorHAnsi" w:hAnsiTheme="minorHAnsi"/>
          <w:b/>
          <w:szCs w:val="24"/>
        </w:rPr>
        <w:t>Student Information</w:t>
      </w:r>
    </w:p>
    <w:p w14:paraId="09D330A3" w14:textId="77777777" w:rsidR="00077235" w:rsidRPr="003F0B3E" w:rsidRDefault="00077235" w:rsidP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Complete with Academic Advisor and/or Asst. Dean for Student Success &amp; Enrollment Manage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93AFD" w:rsidRPr="003F0B3E" w14:paraId="136A94E4" w14:textId="77777777" w:rsidTr="005C1654">
        <w:trPr>
          <w:trHeight w:val="1392"/>
        </w:trPr>
        <w:tc>
          <w:tcPr>
            <w:tcW w:w="1432" w:type="pct"/>
          </w:tcPr>
          <w:p w14:paraId="05FD8455" w14:textId="77777777" w:rsidR="00593AFD" w:rsidRPr="003F0B3E" w:rsidRDefault="00593AFD" w:rsidP="0036011B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Expected audience</w:t>
            </w:r>
            <w:r w:rsidR="0036011B" w:rsidRPr="003F0B3E">
              <w:rPr>
                <w:rFonts w:asciiTheme="minorHAnsi" w:hAnsiTheme="minorHAnsi"/>
                <w:szCs w:val="24"/>
              </w:rPr>
              <w:t xml:space="preserve"> – marketed to whom?</w:t>
            </w:r>
            <w:r w:rsidR="009654F8">
              <w:rPr>
                <w:rFonts w:asciiTheme="minorHAnsi" w:hAnsiTheme="minorHAnsi"/>
                <w:szCs w:val="24"/>
              </w:rPr>
              <w:t xml:space="preserve"> Enrollment goal(s)?</w:t>
            </w:r>
            <w:r w:rsidR="00A619B6">
              <w:rPr>
                <w:rFonts w:asciiTheme="minorHAnsi" w:hAnsiTheme="minorHAnsi"/>
                <w:szCs w:val="24"/>
              </w:rPr>
              <w:t xml:space="preserve"> Competition?</w:t>
            </w:r>
          </w:p>
        </w:tc>
        <w:tc>
          <w:tcPr>
            <w:tcW w:w="3568" w:type="pct"/>
          </w:tcPr>
          <w:p w14:paraId="69CA5D4F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593AFD" w:rsidRPr="003F0B3E" w14:paraId="2EF26387" w14:textId="77777777" w:rsidTr="005C1654">
        <w:trPr>
          <w:trHeight w:val="1288"/>
        </w:trPr>
        <w:tc>
          <w:tcPr>
            <w:tcW w:w="1432" w:type="pct"/>
          </w:tcPr>
          <w:p w14:paraId="7ADEA599" w14:textId="77777777" w:rsidR="00593AFD" w:rsidRPr="003F0B3E" w:rsidRDefault="00593AFD" w:rsidP="007B4389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Admission criteria</w:t>
            </w:r>
            <w:r w:rsidR="005C1654" w:rsidRPr="003F0B3E">
              <w:rPr>
                <w:rFonts w:asciiTheme="minorHAnsi" w:hAnsiTheme="minorHAnsi"/>
                <w:szCs w:val="24"/>
              </w:rPr>
              <w:t xml:space="preserve"> and application </w:t>
            </w:r>
            <w:r w:rsidR="007B4389">
              <w:rPr>
                <w:rFonts w:asciiTheme="minorHAnsi" w:hAnsiTheme="minorHAnsi"/>
                <w:szCs w:val="24"/>
              </w:rPr>
              <w:t>requirements</w:t>
            </w:r>
          </w:p>
        </w:tc>
        <w:tc>
          <w:tcPr>
            <w:tcW w:w="3568" w:type="pct"/>
          </w:tcPr>
          <w:p w14:paraId="4A83D651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3EC1C575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2AC0DFCA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44560A65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3D99F81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EC8F766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EC7CE3C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123FA6E5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593AFD" w:rsidRPr="003F0B3E" w14:paraId="1E81EE91" w14:textId="77777777" w:rsidTr="005C1654">
        <w:trPr>
          <w:trHeight w:val="1862"/>
        </w:trPr>
        <w:tc>
          <w:tcPr>
            <w:tcW w:w="1432" w:type="pct"/>
          </w:tcPr>
          <w:p w14:paraId="23E0FEB2" w14:textId="77777777" w:rsidR="00593AFD" w:rsidRPr="003F0B3E" w:rsidRDefault="00077235" w:rsidP="00077235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Program Plan:  requirements to complete the degree/certificate, etc.  Include final project, thesis, etc.</w:t>
            </w:r>
          </w:p>
        </w:tc>
        <w:tc>
          <w:tcPr>
            <w:tcW w:w="3568" w:type="pct"/>
          </w:tcPr>
          <w:p w14:paraId="0997C58A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79A9E353" w14:textId="77777777" w:rsidR="005C1654" w:rsidRDefault="005C1654" w:rsidP="005C1654">
      <w:pPr>
        <w:rPr>
          <w:rFonts w:asciiTheme="minorHAnsi" w:hAnsiTheme="minorHAnsi"/>
          <w:b/>
          <w:szCs w:val="24"/>
        </w:rPr>
      </w:pPr>
    </w:p>
    <w:p w14:paraId="0582DF44" w14:textId="77777777" w:rsidR="00077235" w:rsidRPr="003F0B3E" w:rsidRDefault="00077235" w:rsidP="005C1654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Proposal moves to step 4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077235" w:rsidRPr="003F0B3E" w14:paraId="6FC995B9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08BBEDC7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2C9D9601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34906C5F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239A4158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077235" w:rsidRPr="003F0B3E" w14:paraId="6CC27060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2381C25C" w14:textId="77777777" w:rsidR="00077235" w:rsidRPr="003F0B3E" w:rsidRDefault="00077235" w:rsidP="000739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cademic Services</w:t>
            </w:r>
          </w:p>
        </w:tc>
        <w:tc>
          <w:tcPr>
            <w:tcW w:w="1432" w:type="pct"/>
          </w:tcPr>
          <w:p w14:paraId="440A097B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501A8727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24BFCA59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7A5E0DFB" w14:textId="77777777" w:rsidR="00077235" w:rsidRDefault="00077235">
      <w:pPr>
        <w:rPr>
          <w:rStyle w:val="Strong"/>
          <w:rFonts w:asciiTheme="minorHAnsi" w:hAnsiTheme="minorHAnsi"/>
        </w:rPr>
      </w:pPr>
    </w:p>
    <w:p w14:paraId="054B40CF" w14:textId="77777777" w:rsidR="007B0697" w:rsidRDefault="007B0697">
      <w:pPr>
        <w:rPr>
          <w:rStyle w:val="Strong"/>
          <w:rFonts w:asciiTheme="minorHAnsi" w:hAnsiTheme="minorHAnsi"/>
        </w:rPr>
      </w:pPr>
    </w:p>
    <w:p w14:paraId="33020AF5" w14:textId="77777777" w:rsidR="005B79E5" w:rsidRPr="00077235" w:rsidRDefault="00077235" w:rsidP="00077235">
      <w:pPr>
        <w:rPr>
          <w:rFonts w:asciiTheme="minorHAnsi" w:hAnsiTheme="minorHAnsi"/>
          <w:b/>
          <w:szCs w:val="24"/>
        </w:rPr>
      </w:pPr>
      <w:r>
        <w:rPr>
          <w:rStyle w:val="Strong"/>
          <w:rFonts w:asciiTheme="minorHAnsi" w:hAnsiTheme="minorHAnsi"/>
        </w:rPr>
        <w:t xml:space="preserve">Step 4:  </w:t>
      </w:r>
      <w:r w:rsidR="00E82DF0" w:rsidRPr="00077235">
        <w:rPr>
          <w:rStyle w:val="Strong"/>
          <w:rFonts w:asciiTheme="minorHAnsi" w:hAnsiTheme="minorHAnsi"/>
        </w:rPr>
        <w:t xml:space="preserve">Academic </w:t>
      </w:r>
      <w:r w:rsidR="00CA7AC1" w:rsidRPr="00077235">
        <w:rPr>
          <w:rStyle w:val="Strong"/>
          <w:rFonts w:asciiTheme="minorHAnsi" w:hAnsiTheme="minorHAnsi"/>
        </w:rPr>
        <w:t>Assessmen</w:t>
      </w:r>
      <w:r w:rsidR="00CA7AC1" w:rsidRPr="00077235">
        <w:rPr>
          <w:rFonts w:asciiTheme="minorHAnsi" w:hAnsiTheme="minorHAnsi"/>
          <w:b/>
          <w:szCs w:val="24"/>
        </w:rPr>
        <w:t xml:space="preserve">t </w:t>
      </w:r>
    </w:p>
    <w:p w14:paraId="706B36F6" w14:textId="77777777" w:rsidR="00DC0E69" w:rsidRPr="007B0697" w:rsidRDefault="007B0697" w:rsidP="00DC0E69">
      <w:pPr>
        <w:rPr>
          <w:rFonts w:asciiTheme="minorHAnsi" w:hAnsiTheme="minorHAnsi"/>
          <w:b/>
          <w:color w:val="1F497D"/>
          <w:sz w:val="22"/>
        </w:rPr>
      </w:pPr>
      <w:r>
        <w:rPr>
          <w:rFonts w:asciiTheme="minorHAnsi" w:hAnsiTheme="minorHAnsi"/>
          <w:b/>
          <w:szCs w:val="24"/>
        </w:rPr>
        <w:t>Review with</w:t>
      </w:r>
      <w:r w:rsidR="00237BDC" w:rsidRPr="007B0697">
        <w:rPr>
          <w:rFonts w:asciiTheme="minorHAnsi" w:hAnsiTheme="minorHAnsi"/>
          <w:b/>
          <w:szCs w:val="24"/>
        </w:rPr>
        <w:t xml:space="preserve"> the </w:t>
      </w:r>
      <w:r w:rsidR="00DC0E69" w:rsidRPr="007B0697">
        <w:rPr>
          <w:rFonts w:asciiTheme="minorHAnsi" w:hAnsiTheme="minorHAnsi"/>
          <w:b/>
        </w:rPr>
        <w:t>Executive Director</w:t>
      </w:r>
      <w:r w:rsidR="004E68AD" w:rsidRPr="007B0697">
        <w:rPr>
          <w:rFonts w:asciiTheme="minorHAnsi" w:hAnsiTheme="minorHAnsi"/>
          <w:b/>
        </w:rPr>
        <w:t xml:space="preserve"> of the </w:t>
      </w:r>
      <w:r w:rsidR="00DC0E69" w:rsidRPr="007B0697">
        <w:rPr>
          <w:rFonts w:asciiTheme="minorHAnsi" w:hAnsiTheme="minorHAnsi"/>
          <w:b/>
        </w:rPr>
        <w:t>SEHD Assessment and Program Improvement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C1654" w:rsidRPr="003F0B3E" w14:paraId="6B22683A" w14:textId="77777777" w:rsidTr="009D5609">
        <w:trPr>
          <w:trHeight w:val="1862"/>
        </w:trPr>
        <w:tc>
          <w:tcPr>
            <w:tcW w:w="1432" w:type="pct"/>
          </w:tcPr>
          <w:p w14:paraId="5C287307" w14:textId="6FD88B54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Identify Student Learning Outcomes (program level typically 3-10 defined by program faculty</w:t>
            </w:r>
            <w:r w:rsidR="00656D7D">
              <w:rPr>
                <w:rFonts w:asciiTheme="minorHAnsi" w:hAnsiTheme="minorHAnsi"/>
                <w:color w:val="auto"/>
                <w:sz w:val="24"/>
              </w:rPr>
              <w:t>)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>.</w:t>
            </w:r>
            <w:r w:rsidR="00656D7D">
              <w:rPr>
                <w:rFonts w:asciiTheme="minorHAnsi" w:hAnsiTheme="minorHAnsi"/>
                <w:color w:val="auto"/>
                <w:sz w:val="24"/>
              </w:rPr>
              <w:t xml:space="preserve"> Note, this information will be provided on the program web site.</w:t>
            </w:r>
          </w:p>
          <w:p w14:paraId="16D1B088" w14:textId="77777777" w:rsidR="005C1654" w:rsidRPr="003F0B3E" w:rsidRDefault="005C1654" w:rsidP="009D5609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68" w:type="pct"/>
          </w:tcPr>
          <w:p w14:paraId="056E14D8" w14:textId="77777777" w:rsidR="005C1654" w:rsidRPr="003F0B3E" w:rsidRDefault="005C1654" w:rsidP="009D5609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5C1654" w:rsidRPr="003F0B3E" w14:paraId="7D0AF115" w14:textId="77777777" w:rsidTr="009D5609">
        <w:trPr>
          <w:trHeight w:val="1862"/>
        </w:trPr>
        <w:tc>
          <w:tcPr>
            <w:tcW w:w="1432" w:type="pct"/>
          </w:tcPr>
          <w:p w14:paraId="22055708" w14:textId="77777777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Identify external professional or accreditation standards (if applicable) which this program</w:t>
            </w:r>
            <w:r w:rsidR="00BE47EC">
              <w:rPr>
                <w:rFonts w:asciiTheme="minorHAnsi" w:hAnsiTheme="minorHAnsi"/>
                <w:color w:val="auto"/>
                <w:sz w:val="24"/>
              </w:rPr>
              <w:t xml:space="preserve"> or offering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 xml:space="preserve"> would meet.</w:t>
            </w:r>
          </w:p>
          <w:p w14:paraId="41E89F5A" w14:textId="77777777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  <w:sz w:val="24"/>
              </w:rPr>
            </w:pPr>
          </w:p>
        </w:tc>
        <w:tc>
          <w:tcPr>
            <w:tcW w:w="3568" w:type="pct"/>
          </w:tcPr>
          <w:p w14:paraId="14362A8C" w14:textId="77777777" w:rsidR="005C1654" w:rsidRPr="003F0B3E" w:rsidRDefault="003D7AF5" w:rsidP="009D5609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27CFA39F" w14:textId="77777777" w:rsidR="005C1654" w:rsidRPr="003F0B3E" w:rsidRDefault="005C1654" w:rsidP="005C1654">
      <w:pPr>
        <w:rPr>
          <w:rFonts w:asciiTheme="minorHAnsi" w:hAnsiTheme="minorHAnsi"/>
        </w:rPr>
      </w:pPr>
    </w:p>
    <w:p w14:paraId="63C4E14D" w14:textId="77777777" w:rsidR="00AE784D" w:rsidRPr="003F0B3E" w:rsidRDefault="005C1654" w:rsidP="003A315F">
      <w:pPr>
        <w:rPr>
          <w:rFonts w:asciiTheme="minorHAnsi" w:hAnsiTheme="minorHAnsi"/>
          <w:szCs w:val="24"/>
        </w:rPr>
      </w:pPr>
      <w:r w:rsidRPr="003F0B3E">
        <w:rPr>
          <w:rFonts w:asciiTheme="minorHAnsi" w:hAnsiTheme="minorHAnsi"/>
        </w:rPr>
        <w:t>Complete the following matrix of learning outcomes and learning experiences (courses, internships, etc.) indicating where students would have a significant opportunity to learn the skill or knowledge for the program. Add rows and columns as needed</w:t>
      </w:r>
      <w:r w:rsidR="003D7AF5" w:rsidRPr="003F0B3E">
        <w:rPr>
          <w:rFonts w:asciiTheme="minorHAnsi" w:hAnsiTheme="minorHAnsi"/>
        </w:rPr>
        <w:t>:</w:t>
      </w:r>
    </w:p>
    <w:p w14:paraId="13043F50" w14:textId="77777777" w:rsidR="00AE784D" w:rsidRPr="003F0B3E" w:rsidRDefault="00AE784D" w:rsidP="00743B88">
      <w:pPr>
        <w:rPr>
          <w:rFonts w:asciiTheme="minorHAnsi" w:hAnsiTheme="minorHAnsi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68"/>
        <w:gridCol w:w="1584"/>
        <w:gridCol w:w="2177"/>
        <w:gridCol w:w="1683"/>
        <w:gridCol w:w="2078"/>
      </w:tblGrid>
      <w:tr w:rsidR="009E1880" w:rsidRPr="003F0B3E" w14:paraId="5BF67B29" w14:textId="77777777" w:rsidTr="003D7AF5">
        <w:tc>
          <w:tcPr>
            <w:tcW w:w="1514" w:type="pct"/>
          </w:tcPr>
          <w:p w14:paraId="24FD889A" w14:textId="77777777" w:rsidR="00AE784D" w:rsidRPr="003F0B3E" w:rsidRDefault="009E1880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s</w:t>
            </w:r>
          </w:p>
        </w:tc>
        <w:tc>
          <w:tcPr>
            <w:tcW w:w="734" w:type="pct"/>
            <w:vAlign w:val="center"/>
          </w:tcPr>
          <w:p w14:paraId="2D6E39B0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1</w:t>
            </w:r>
          </w:p>
        </w:tc>
        <w:tc>
          <w:tcPr>
            <w:tcW w:w="1009" w:type="pct"/>
            <w:vAlign w:val="center"/>
          </w:tcPr>
          <w:p w14:paraId="78A7E22F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2</w:t>
            </w:r>
          </w:p>
        </w:tc>
        <w:tc>
          <w:tcPr>
            <w:tcW w:w="780" w:type="pct"/>
            <w:vAlign w:val="center"/>
          </w:tcPr>
          <w:p w14:paraId="5B9D2FB1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3</w:t>
            </w:r>
          </w:p>
        </w:tc>
        <w:tc>
          <w:tcPr>
            <w:tcW w:w="963" w:type="pct"/>
            <w:vAlign w:val="center"/>
          </w:tcPr>
          <w:p w14:paraId="383B74A4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nternships</w:t>
            </w:r>
          </w:p>
        </w:tc>
      </w:tr>
      <w:tr w:rsidR="009E1880" w:rsidRPr="003F0B3E" w14:paraId="02923DD3" w14:textId="77777777" w:rsidTr="003D7AF5">
        <w:tc>
          <w:tcPr>
            <w:tcW w:w="1514" w:type="pct"/>
          </w:tcPr>
          <w:p w14:paraId="19DFCDF5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1</w:t>
            </w:r>
          </w:p>
        </w:tc>
        <w:tc>
          <w:tcPr>
            <w:tcW w:w="734" w:type="pct"/>
          </w:tcPr>
          <w:p w14:paraId="39ECDF5C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4F419E78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23693777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168189D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013E685A" w14:textId="77777777" w:rsidTr="003D7AF5">
        <w:tc>
          <w:tcPr>
            <w:tcW w:w="1514" w:type="pct"/>
          </w:tcPr>
          <w:p w14:paraId="3F5A8206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2</w:t>
            </w:r>
          </w:p>
        </w:tc>
        <w:tc>
          <w:tcPr>
            <w:tcW w:w="734" w:type="pct"/>
          </w:tcPr>
          <w:p w14:paraId="0E3AE6C5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04B3BBBB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7E35B631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6D9B7E05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6DE0F747" w14:textId="77777777" w:rsidTr="003D7AF5">
        <w:tc>
          <w:tcPr>
            <w:tcW w:w="1514" w:type="pct"/>
          </w:tcPr>
          <w:p w14:paraId="5235F2C7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3</w:t>
            </w:r>
          </w:p>
        </w:tc>
        <w:tc>
          <w:tcPr>
            <w:tcW w:w="734" w:type="pct"/>
          </w:tcPr>
          <w:p w14:paraId="7AAF8AF7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3B7326C2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4BA2B239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3B9C1511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1A8E5734" w14:textId="77777777" w:rsidTr="003D7AF5">
        <w:tc>
          <w:tcPr>
            <w:tcW w:w="1514" w:type="pct"/>
          </w:tcPr>
          <w:p w14:paraId="6A7B5148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4</w:t>
            </w:r>
          </w:p>
        </w:tc>
        <w:tc>
          <w:tcPr>
            <w:tcW w:w="734" w:type="pct"/>
          </w:tcPr>
          <w:p w14:paraId="17EA25F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0CBFB41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316CF97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3CAB815B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</w:tbl>
    <w:p w14:paraId="61B422E1" w14:textId="77777777" w:rsidR="003D7AF5" w:rsidRPr="003F0B3E" w:rsidRDefault="003D7AF5" w:rsidP="00743B88">
      <w:pPr>
        <w:rPr>
          <w:rFonts w:asciiTheme="minorHAnsi" w:hAnsiTheme="minorHAnsi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3D7AF5" w:rsidRPr="003F0B3E" w14:paraId="65D8F42F" w14:textId="77777777" w:rsidTr="009D5609">
        <w:trPr>
          <w:trHeight w:val="1862"/>
        </w:trPr>
        <w:tc>
          <w:tcPr>
            <w:tcW w:w="1432" w:type="pct"/>
          </w:tcPr>
          <w:p w14:paraId="56AB0C65" w14:textId="48CA23C3" w:rsidR="003D7AF5" w:rsidRPr="003F0B3E" w:rsidRDefault="003D7AF5" w:rsidP="00656D7D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</w:rPr>
              <w:t>Describe the assessment</w:t>
            </w:r>
            <w:r w:rsidR="00656D7D">
              <w:rPr>
                <w:rFonts w:asciiTheme="minorHAnsi" w:hAnsiTheme="minorHAnsi"/>
              </w:rPr>
              <w:t>s</w:t>
            </w:r>
            <w:r w:rsidRPr="003F0B3E">
              <w:rPr>
                <w:rFonts w:asciiTheme="minorHAnsi" w:hAnsiTheme="minorHAnsi"/>
              </w:rPr>
              <w:t xml:space="preserve"> that will be used to gather evidence that students have met </w:t>
            </w:r>
            <w:r w:rsidR="00656D7D">
              <w:rPr>
                <w:rFonts w:asciiTheme="minorHAnsi" w:hAnsiTheme="minorHAnsi"/>
              </w:rPr>
              <w:t xml:space="preserve">each of the major </w:t>
            </w:r>
            <w:r w:rsidRPr="003F0B3E">
              <w:rPr>
                <w:rFonts w:asciiTheme="minorHAnsi" w:hAnsiTheme="minorHAnsi"/>
              </w:rPr>
              <w:t>learning outcomes for the program.</w:t>
            </w:r>
            <w:r w:rsidR="00656D7D">
              <w:rPr>
                <w:rFonts w:asciiTheme="minorHAnsi" w:hAnsiTheme="minorHAnsi"/>
              </w:rPr>
              <w:t xml:space="preserve"> Note, this information will be provided on the program web site.</w:t>
            </w:r>
          </w:p>
        </w:tc>
        <w:tc>
          <w:tcPr>
            <w:tcW w:w="3568" w:type="pct"/>
          </w:tcPr>
          <w:p w14:paraId="7B0765CA" w14:textId="77777777" w:rsidR="003D7AF5" w:rsidRPr="003F0B3E" w:rsidRDefault="003D7AF5" w:rsidP="009D5609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4F1CAE60" w14:textId="77777777" w:rsidR="00AE784D" w:rsidRPr="003F0B3E" w:rsidRDefault="00AE784D" w:rsidP="009D238C">
      <w:pPr>
        <w:rPr>
          <w:rFonts w:asciiTheme="minorHAnsi" w:hAnsiTheme="minorHAnsi"/>
          <w:szCs w:val="24"/>
        </w:rPr>
      </w:pPr>
    </w:p>
    <w:p w14:paraId="1A5A8A05" w14:textId="77777777" w:rsidR="00AE784D" w:rsidRPr="003F0B3E" w:rsidRDefault="00687A7A" w:rsidP="003D7AF5">
      <w:pPr>
        <w:pStyle w:val="Heading2"/>
        <w:numPr>
          <w:ilvl w:val="0"/>
          <w:numId w:val="0"/>
        </w:numPr>
        <w:rPr>
          <w:rFonts w:asciiTheme="minorHAnsi" w:hAnsiTheme="minorHAnsi"/>
          <w:color w:val="auto"/>
        </w:rPr>
      </w:pPr>
      <w:r w:rsidRPr="003F0B3E">
        <w:rPr>
          <w:rFonts w:asciiTheme="minorHAnsi" w:hAnsiTheme="minorHAnsi"/>
          <w:color w:val="auto"/>
          <w:sz w:val="24"/>
        </w:rPr>
        <w:t>Complete the following</w:t>
      </w:r>
      <w:r w:rsidR="00AE784D" w:rsidRPr="003F0B3E">
        <w:rPr>
          <w:rFonts w:asciiTheme="minorHAnsi" w:hAnsiTheme="minorHAnsi"/>
          <w:color w:val="auto"/>
          <w:sz w:val="24"/>
        </w:rPr>
        <w:t xml:space="preserve"> matrix identifying where key assessments of learning will be carried out for each learning outcome.</w:t>
      </w:r>
      <w:r w:rsidRPr="003F0B3E">
        <w:rPr>
          <w:rFonts w:asciiTheme="minorHAnsi" w:hAnsiTheme="minorHAnsi"/>
          <w:color w:val="auto"/>
          <w:sz w:val="24"/>
        </w:rPr>
        <w:t xml:space="preserve"> (Listed assessments are provided as examples only.)</w:t>
      </w:r>
    </w:p>
    <w:p w14:paraId="1E6D9FEF" w14:textId="77777777" w:rsidR="00AE784D" w:rsidRPr="003F0B3E" w:rsidRDefault="00AE784D" w:rsidP="009D238C">
      <w:pPr>
        <w:rPr>
          <w:rFonts w:asciiTheme="minorHAnsi" w:hAnsi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4"/>
        <w:gridCol w:w="2161"/>
        <w:gridCol w:w="1558"/>
        <w:gridCol w:w="2357"/>
        <w:gridCol w:w="2160"/>
      </w:tblGrid>
      <w:tr w:rsidR="009E1880" w:rsidRPr="003F0B3E" w14:paraId="4A9F3272" w14:textId="77777777" w:rsidTr="003D7AF5">
        <w:tc>
          <w:tcPr>
            <w:tcW w:w="1183" w:type="pct"/>
          </w:tcPr>
          <w:p w14:paraId="6E9D5D8D" w14:textId="77777777" w:rsidR="00AE784D" w:rsidRPr="003F0B3E" w:rsidRDefault="00AE784D" w:rsidP="00E428A7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  <w:vAlign w:val="center"/>
          </w:tcPr>
          <w:p w14:paraId="261AE03D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1</w:t>
            </w:r>
          </w:p>
        </w:tc>
        <w:tc>
          <w:tcPr>
            <w:tcW w:w="722" w:type="pct"/>
            <w:vAlign w:val="center"/>
          </w:tcPr>
          <w:p w14:paraId="70193AEE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2</w:t>
            </w:r>
          </w:p>
        </w:tc>
        <w:tc>
          <w:tcPr>
            <w:tcW w:w="1092" w:type="pct"/>
            <w:vAlign w:val="center"/>
          </w:tcPr>
          <w:p w14:paraId="12F6B433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3</w:t>
            </w:r>
          </w:p>
        </w:tc>
        <w:tc>
          <w:tcPr>
            <w:tcW w:w="1001" w:type="pct"/>
            <w:vAlign w:val="center"/>
          </w:tcPr>
          <w:p w14:paraId="1D6BC632" w14:textId="77777777" w:rsidR="00AE784D" w:rsidRPr="003F0B3E" w:rsidRDefault="00687A7A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nter</w:t>
            </w:r>
            <w:r w:rsidR="00DD7C01" w:rsidRPr="003F0B3E">
              <w:rPr>
                <w:rFonts w:asciiTheme="minorHAnsi" w:hAnsiTheme="minorHAnsi"/>
                <w:szCs w:val="24"/>
              </w:rPr>
              <w:t>n</w:t>
            </w:r>
            <w:r w:rsidRPr="003F0B3E">
              <w:rPr>
                <w:rFonts w:asciiTheme="minorHAnsi" w:hAnsiTheme="minorHAnsi"/>
                <w:szCs w:val="24"/>
              </w:rPr>
              <w:t>ships</w:t>
            </w:r>
          </w:p>
        </w:tc>
      </w:tr>
      <w:tr w:rsidR="009E1880" w:rsidRPr="003F0B3E" w14:paraId="0C9EC609" w14:textId="77777777" w:rsidTr="003D7AF5">
        <w:tc>
          <w:tcPr>
            <w:tcW w:w="1183" w:type="pct"/>
            <w:vAlign w:val="center"/>
          </w:tcPr>
          <w:p w14:paraId="585F27CA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1</w:t>
            </w:r>
          </w:p>
        </w:tc>
        <w:tc>
          <w:tcPr>
            <w:tcW w:w="1001" w:type="pct"/>
          </w:tcPr>
          <w:p w14:paraId="55864B3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iterature review</w:t>
            </w:r>
          </w:p>
        </w:tc>
        <w:tc>
          <w:tcPr>
            <w:tcW w:w="722" w:type="pct"/>
          </w:tcPr>
          <w:p w14:paraId="1BFF9CB3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92" w:type="pct"/>
          </w:tcPr>
          <w:p w14:paraId="382B493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Research Paper</w:t>
            </w:r>
          </w:p>
        </w:tc>
        <w:tc>
          <w:tcPr>
            <w:tcW w:w="1001" w:type="pct"/>
          </w:tcPr>
          <w:p w14:paraId="6FA44959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379F5C5F" w14:textId="77777777" w:rsidTr="003D7AF5">
        <w:tc>
          <w:tcPr>
            <w:tcW w:w="1183" w:type="pct"/>
            <w:vAlign w:val="center"/>
          </w:tcPr>
          <w:p w14:paraId="421FED8F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2</w:t>
            </w:r>
          </w:p>
        </w:tc>
        <w:tc>
          <w:tcPr>
            <w:tcW w:w="1001" w:type="pct"/>
          </w:tcPr>
          <w:p w14:paraId="5DE959D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esentation</w:t>
            </w:r>
          </w:p>
        </w:tc>
        <w:tc>
          <w:tcPr>
            <w:tcW w:w="722" w:type="pct"/>
          </w:tcPr>
          <w:p w14:paraId="5C27A31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ject</w:t>
            </w:r>
          </w:p>
        </w:tc>
        <w:tc>
          <w:tcPr>
            <w:tcW w:w="1092" w:type="pct"/>
          </w:tcPr>
          <w:p w14:paraId="77A835A4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</w:tcPr>
          <w:p w14:paraId="0B1ECCB1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752BE05D" w14:textId="77777777" w:rsidTr="003D7AF5">
        <w:tc>
          <w:tcPr>
            <w:tcW w:w="1183" w:type="pct"/>
            <w:vAlign w:val="center"/>
          </w:tcPr>
          <w:p w14:paraId="77A77995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3</w:t>
            </w:r>
          </w:p>
        </w:tc>
        <w:tc>
          <w:tcPr>
            <w:tcW w:w="1001" w:type="pct"/>
          </w:tcPr>
          <w:p w14:paraId="6EF0377F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22" w:type="pct"/>
          </w:tcPr>
          <w:p w14:paraId="108DF269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92" w:type="pct"/>
          </w:tcPr>
          <w:p w14:paraId="30994F9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</w:tcPr>
          <w:p w14:paraId="048ECBC4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ervice Learning Project</w:t>
            </w:r>
          </w:p>
        </w:tc>
      </w:tr>
      <w:tr w:rsidR="009E1880" w:rsidRPr="003F0B3E" w14:paraId="748F8307" w14:textId="77777777" w:rsidTr="003D7AF5">
        <w:tc>
          <w:tcPr>
            <w:tcW w:w="1183" w:type="pct"/>
            <w:vAlign w:val="center"/>
          </w:tcPr>
          <w:p w14:paraId="2F4B3889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4</w:t>
            </w:r>
          </w:p>
        </w:tc>
        <w:tc>
          <w:tcPr>
            <w:tcW w:w="1001" w:type="pct"/>
          </w:tcPr>
          <w:p w14:paraId="73C4B73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22" w:type="pct"/>
          </w:tcPr>
          <w:p w14:paraId="5CB56B7B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elf-Assessment</w:t>
            </w:r>
          </w:p>
        </w:tc>
        <w:tc>
          <w:tcPr>
            <w:tcW w:w="1092" w:type="pct"/>
          </w:tcPr>
          <w:p w14:paraId="36E9380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ject</w:t>
            </w:r>
          </w:p>
        </w:tc>
        <w:tc>
          <w:tcPr>
            <w:tcW w:w="1001" w:type="pct"/>
          </w:tcPr>
          <w:p w14:paraId="2C1674E7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</w:tbl>
    <w:p w14:paraId="40A29DD4" w14:textId="77777777" w:rsidR="009E1880" w:rsidRDefault="009E1880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</w:p>
    <w:p w14:paraId="398D9247" w14:textId="77777777" w:rsidR="00077235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Proposal moves to step 5 – Dean’s Team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077235" w:rsidRPr="003F0B3E" w14:paraId="6B93E9B2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0731737B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0F27E651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08BB607C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17712B39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077235" w:rsidRPr="003F0B3E" w14:paraId="0EA23319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24793027" w14:textId="77777777" w:rsidR="00077235" w:rsidRPr="003F0B3E" w:rsidRDefault="00077235" w:rsidP="0007723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cademic Assessment</w:t>
            </w:r>
          </w:p>
        </w:tc>
        <w:tc>
          <w:tcPr>
            <w:tcW w:w="1432" w:type="pct"/>
          </w:tcPr>
          <w:p w14:paraId="5838FD97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1D657741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589CB395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7F8F02FF" w14:textId="77777777" w:rsidR="00077235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</w:p>
    <w:p w14:paraId="2C72E454" w14:textId="77777777" w:rsidR="00077235" w:rsidRPr="00F5246E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Step 5:  Final Review by Dean’s Team</w:t>
      </w:r>
    </w:p>
    <w:p w14:paraId="4EAE2F60" w14:textId="77777777" w:rsidR="00F5246E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  <w:r>
        <w:rPr>
          <w:rFonts w:asciiTheme="minorHAnsi" w:hAnsiTheme="minorHAnsi"/>
          <w:b/>
          <w:szCs w:val="24"/>
        </w:rPr>
        <w:t xml:space="preserve">Approved:  </w:t>
      </w:r>
      <w:r w:rsidRPr="003F0B3E">
        <w:rPr>
          <w:rFonts w:asciiTheme="minorHAnsi" w:hAnsi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3F0B3E">
        <w:rPr>
          <w:rFonts w:asciiTheme="minorHAnsi" w:hAnsiTheme="minorHAnsi"/>
          <w:szCs w:val="24"/>
        </w:rPr>
        <w:instrText xml:space="preserve"> FORMTEXT </w:instrText>
      </w:r>
      <w:r w:rsidRPr="003F0B3E">
        <w:rPr>
          <w:rFonts w:asciiTheme="minorHAnsi" w:hAnsiTheme="minorHAnsi"/>
          <w:szCs w:val="24"/>
        </w:rPr>
      </w:r>
      <w:r w:rsidRPr="003F0B3E">
        <w:rPr>
          <w:rFonts w:asciiTheme="minorHAnsi" w:hAnsiTheme="minorHAnsi"/>
          <w:szCs w:val="24"/>
        </w:rPr>
        <w:fldChar w:fldCharType="separate"/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szCs w:val="24"/>
        </w:rPr>
        <w:fldChar w:fldCharType="end"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b/>
          <w:szCs w:val="24"/>
        </w:rPr>
        <w:t xml:space="preserve">Not approved – next steps:  </w:t>
      </w:r>
      <w:r w:rsidRPr="003F0B3E">
        <w:rPr>
          <w:rFonts w:asciiTheme="minorHAnsi" w:hAnsi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3F0B3E">
        <w:rPr>
          <w:rFonts w:asciiTheme="minorHAnsi" w:hAnsiTheme="minorHAnsi"/>
          <w:szCs w:val="24"/>
        </w:rPr>
        <w:instrText xml:space="preserve"> FORMTEXT </w:instrText>
      </w:r>
      <w:r w:rsidRPr="003F0B3E">
        <w:rPr>
          <w:rFonts w:asciiTheme="minorHAnsi" w:hAnsiTheme="minorHAnsi"/>
          <w:szCs w:val="24"/>
        </w:rPr>
      </w:r>
      <w:r w:rsidRPr="003F0B3E">
        <w:rPr>
          <w:rFonts w:asciiTheme="minorHAnsi" w:hAnsiTheme="minorHAnsi"/>
          <w:szCs w:val="24"/>
        </w:rPr>
        <w:fldChar w:fldCharType="separate"/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szCs w:val="24"/>
        </w:rPr>
        <w:fldChar w:fldCharType="end"/>
      </w:r>
    </w:p>
    <w:p w14:paraId="0B5C4CF2" w14:textId="77777777" w:rsidR="002D12F9" w:rsidRDefault="002D12F9" w:rsidP="00F5246E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</w:p>
    <w:p w14:paraId="6F0095EF" w14:textId="77777777" w:rsidR="002D12F9" w:rsidRPr="003F0B3E" w:rsidRDefault="002D12F9" w:rsidP="00F5246E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Dean</w:t>
      </w:r>
      <w:r w:rsidR="00077235">
        <w:rPr>
          <w:rFonts w:asciiTheme="minorHAnsi" w:hAnsiTheme="minorHAnsi"/>
          <w:szCs w:val="24"/>
        </w:rPr>
        <w:t>s</w:t>
      </w:r>
      <w:r>
        <w:rPr>
          <w:rFonts w:asciiTheme="minorHAnsi" w:hAnsiTheme="minorHAnsi"/>
          <w:szCs w:val="24"/>
        </w:rPr>
        <w:t xml:space="preserve"> forward </w:t>
      </w:r>
      <w:r w:rsidR="00077235">
        <w:rPr>
          <w:rFonts w:asciiTheme="minorHAnsi" w:hAnsiTheme="minorHAnsi"/>
          <w:szCs w:val="24"/>
        </w:rPr>
        <w:t xml:space="preserve">approved program </w:t>
      </w:r>
      <w:r>
        <w:rPr>
          <w:rFonts w:asciiTheme="minorHAnsi" w:hAnsiTheme="minorHAnsi"/>
          <w:szCs w:val="24"/>
        </w:rPr>
        <w:t>to SEM Team for implementation.</w:t>
      </w:r>
    </w:p>
    <w:sectPr w:rsidR="002D12F9" w:rsidRPr="003F0B3E" w:rsidSect="00444110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DE5EF" w14:textId="77777777" w:rsidR="00385720" w:rsidRDefault="00385720">
      <w:r>
        <w:separator/>
      </w:r>
    </w:p>
  </w:endnote>
  <w:endnote w:type="continuationSeparator" w:id="0">
    <w:p w14:paraId="294EB81F" w14:textId="77777777" w:rsidR="00385720" w:rsidRDefault="00385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7CF38" w14:textId="52C197A8" w:rsidR="00E5194B" w:rsidRDefault="00843922" w:rsidP="00E5194B">
    <w:pPr>
      <w:ind w:firstLine="720"/>
      <w:jc w:val="center"/>
      <w:rPr>
        <w:rFonts w:ascii="Garamond" w:hAnsi="Garamond"/>
        <w:sz w:val="20"/>
      </w:rPr>
    </w:pPr>
    <w:r w:rsidRPr="00444110">
      <w:rPr>
        <w:i/>
        <w:sz w:val="20"/>
      </w:rPr>
      <w:fldChar w:fldCharType="begin"/>
    </w:r>
    <w:r w:rsidRPr="00444110">
      <w:rPr>
        <w:i/>
        <w:sz w:val="20"/>
      </w:rPr>
      <w:instrText xml:space="preserve"> PAGE   \* MERGEFORMAT </w:instrText>
    </w:r>
    <w:r w:rsidRPr="00444110">
      <w:rPr>
        <w:i/>
        <w:sz w:val="20"/>
      </w:rPr>
      <w:fldChar w:fldCharType="separate"/>
    </w:r>
    <w:r w:rsidR="00B57E9D">
      <w:rPr>
        <w:i/>
        <w:noProof/>
        <w:sz w:val="20"/>
      </w:rPr>
      <w:t>6</w:t>
    </w:r>
    <w:r w:rsidRPr="00444110">
      <w:rPr>
        <w:i/>
        <w:sz w:val="20"/>
      </w:rPr>
      <w:fldChar w:fldCharType="end"/>
    </w:r>
    <w:r w:rsidR="00E5194B" w:rsidRPr="00E5194B">
      <w:rPr>
        <w:rFonts w:ascii="Garamond" w:hAnsi="Garamond"/>
        <w:sz w:val="20"/>
      </w:rPr>
      <w:t xml:space="preserve"> </w:t>
    </w:r>
  </w:p>
  <w:p w14:paraId="0D75698B" w14:textId="77777777" w:rsidR="00E5194B" w:rsidRDefault="00E5194B" w:rsidP="00E5194B">
    <w:pPr>
      <w:ind w:firstLine="720"/>
      <w:jc w:val="center"/>
      <w:rPr>
        <w:rFonts w:ascii="Garamond" w:hAnsi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00A2D" w14:textId="77777777" w:rsidR="00385720" w:rsidRDefault="00385720">
      <w:r>
        <w:separator/>
      </w:r>
    </w:p>
  </w:footnote>
  <w:footnote w:type="continuationSeparator" w:id="0">
    <w:p w14:paraId="1A22FD5F" w14:textId="77777777" w:rsidR="00385720" w:rsidRDefault="00385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FC512" w14:textId="5B00680D" w:rsidR="00FE3372" w:rsidRDefault="00FE3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0A5D"/>
    <w:multiLevelType w:val="hybridMultilevel"/>
    <w:tmpl w:val="6ABE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81925"/>
    <w:multiLevelType w:val="hybridMultilevel"/>
    <w:tmpl w:val="76A874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DD4BF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42431A9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B462B"/>
    <w:multiLevelType w:val="hybridMultilevel"/>
    <w:tmpl w:val="89DAE9CE"/>
    <w:lvl w:ilvl="0" w:tplc="3B2A348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23FF0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10060"/>
    <w:multiLevelType w:val="hybridMultilevel"/>
    <w:tmpl w:val="445282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</w:num>
  <w:num w:numId="13">
    <w:abstractNumId w:val="6"/>
  </w:num>
  <w:num w:numId="1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0MzE3NjMyNzRX0lEKTi0uzszPAykwrAUATUUb8CwAAAA="/>
  </w:docVars>
  <w:rsids>
    <w:rsidRoot w:val="00743B88"/>
    <w:rsid w:val="00024E50"/>
    <w:rsid w:val="00046DF9"/>
    <w:rsid w:val="000479CD"/>
    <w:rsid w:val="00077235"/>
    <w:rsid w:val="000774C5"/>
    <w:rsid w:val="000B5B85"/>
    <w:rsid w:val="000E35C3"/>
    <w:rsid w:val="000E40B3"/>
    <w:rsid w:val="000F33A3"/>
    <w:rsid w:val="00103038"/>
    <w:rsid w:val="0010368A"/>
    <w:rsid w:val="00113971"/>
    <w:rsid w:val="0013702D"/>
    <w:rsid w:val="0014121F"/>
    <w:rsid w:val="0015171F"/>
    <w:rsid w:val="00166B95"/>
    <w:rsid w:val="00182673"/>
    <w:rsid w:val="00185907"/>
    <w:rsid w:val="001B1001"/>
    <w:rsid w:val="001C4023"/>
    <w:rsid w:val="001E61CA"/>
    <w:rsid w:val="00210B70"/>
    <w:rsid w:val="00215020"/>
    <w:rsid w:val="00215779"/>
    <w:rsid w:val="00227BB7"/>
    <w:rsid w:val="00232B03"/>
    <w:rsid w:val="00237BDC"/>
    <w:rsid w:val="00255941"/>
    <w:rsid w:val="00260F18"/>
    <w:rsid w:val="0027676D"/>
    <w:rsid w:val="00277E5F"/>
    <w:rsid w:val="002803D2"/>
    <w:rsid w:val="002808DD"/>
    <w:rsid w:val="00281031"/>
    <w:rsid w:val="002A40D0"/>
    <w:rsid w:val="002A5E4A"/>
    <w:rsid w:val="002B6727"/>
    <w:rsid w:val="002C787D"/>
    <w:rsid w:val="002C7A6B"/>
    <w:rsid w:val="002D12F9"/>
    <w:rsid w:val="002F3E31"/>
    <w:rsid w:val="003001F5"/>
    <w:rsid w:val="003365E9"/>
    <w:rsid w:val="0034504D"/>
    <w:rsid w:val="00345C48"/>
    <w:rsid w:val="0036011B"/>
    <w:rsid w:val="0037375C"/>
    <w:rsid w:val="00385720"/>
    <w:rsid w:val="0038791B"/>
    <w:rsid w:val="0039431B"/>
    <w:rsid w:val="00397E49"/>
    <w:rsid w:val="003A315F"/>
    <w:rsid w:val="003B1966"/>
    <w:rsid w:val="003B7656"/>
    <w:rsid w:val="003C32EE"/>
    <w:rsid w:val="003D7AF5"/>
    <w:rsid w:val="003D7E25"/>
    <w:rsid w:val="003F0B3E"/>
    <w:rsid w:val="004214A6"/>
    <w:rsid w:val="00444110"/>
    <w:rsid w:val="00470BF6"/>
    <w:rsid w:val="004E68AD"/>
    <w:rsid w:val="004F6876"/>
    <w:rsid w:val="0053459B"/>
    <w:rsid w:val="00542014"/>
    <w:rsid w:val="00543051"/>
    <w:rsid w:val="005506CF"/>
    <w:rsid w:val="00551481"/>
    <w:rsid w:val="00561582"/>
    <w:rsid w:val="00570A6A"/>
    <w:rsid w:val="00593AFD"/>
    <w:rsid w:val="005B61B8"/>
    <w:rsid w:val="005B79E5"/>
    <w:rsid w:val="005C1654"/>
    <w:rsid w:val="005C389C"/>
    <w:rsid w:val="005C439C"/>
    <w:rsid w:val="005E798F"/>
    <w:rsid w:val="0061246E"/>
    <w:rsid w:val="006144A2"/>
    <w:rsid w:val="00645401"/>
    <w:rsid w:val="00653E95"/>
    <w:rsid w:val="00656D7D"/>
    <w:rsid w:val="00670F6B"/>
    <w:rsid w:val="00672037"/>
    <w:rsid w:val="00673A83"/>
    <w:rsid w:val="00676693"/>
    <w:rsid w:val="00682FB8"/>
    <w:rsid w:val="00685348"/>
    <w:rsid w:val="00687A7A"/>
    <w:rsid w:val="006951DE"/>
    <w:rsid w:val="006A48DD"/>
    <w:rsid w:val="006B6EF2"/>
    <w:rsid w:val="006C2BFF"/>
    <w:rsid w:val="00707147"/>
    <w:rsid w:val="00743B88"/>
    <w:rsid w:val="007465E9"/>
    <w:rsid w:val="007503EB"/>
    <w:rsid w:val="007B0697"/>
    <w:rsid w:val="007B4389"/>
    <w:rsid w:val="007D6371"/>
    <w:rsid w:val="007F2F35"/>
    <w:rsid w:val="008026DA"/>
    <w:rsid w:val="00803145"/>
    <w:rsid w:val="00843922"/>
    <w:rsid w:val="00847466"/>
    <w:rsid w:val="00857A81"/>
    <w:rsid w:val="00864766"/>
    <w:rsid w:val="008B36F7"/>
    <w:rsid w:val="008B5610"/>
    <w:rsid w:val="008C4671"/>
    <w:rsid w:val="008E6E3F"/>
    <w:rsid w:val="008E740E"/>
    <w:rsid w:val="008F092D"/>
    <w:rsid w:val="009059CD"/>
    <w:rsid w:val="00940D7D"/>
    <w:rsid w:val="00943B87"/>
    <w:rsid w:val="00945A16"/>
    <w:rsid w:val="00963BF0"/>
    <w:rsid w:val="009654F8"/>
    <w:rsid w:val="0097162E"/>
    <w:rsid w:val="00994CC8"/>
    <w:rsid w:val="009A6061"/>
    <w:rsid w:val="009D238C"/>
    <w:rsid w:val="009E1880"/>
    <w:rsid w:val="009E2D7A"/>
    <w:rsid w:val="009E73D6"/>
    <w:rsid w:val="00A050BB"/>
    <w:rsid w:val="00A458E7"/>
    <w:rsid w:val="00A46CC7"/>
    <w:rsid w:val="00A619B6"/>
    <w:rsid w:val="00A62795"/>
    <w:rsid w:val="00A6412F"/>
    <w:rsid w:val="00A745E6"/>
    <w:rsid w:val="00A8722A"/>
    <w:rsid w:val="00AB6B6B"/>
    <w:rsid w:val="00AC4F57"/>
    <w:rsid w:val="00AD2F53"/>
    <w:rsid w:val="00AD3673"/>
    <w:rsid w:val="00AD7C0B"/>
    <w:rsid w:val="00AE62FC"/>
    <w:rsid w:val="00AE784D"/>
    <w:rsid w:val="00AF3E20"/>
    <w:rsid w:val="00B23D8B"/>
    <w:rsid w:val="00B446BB"/>
    <w:rsid w:val="00B453DF"/>
    <w:rsid w:val="00B50A5B"/>
    <w:rsid w:val="00B57E9D"/>
    <w:rsid w:val="00B60421"/>
    <w:rsid w:val="00B60F57"/>
    <w:rsid w:val="00B678CD"/>
    <w:rsid w:val="00B8529E"/>
    <w:rsid w:val="00BC1670"/>
    <w:rsid w:val="00BD63C9"/>
    <w:rsid w:val="00BE47EC"/>
    <w:rsid w:val="00BF0806"/>
    <w:rsid w:val="00C64552"/>
    <w:rsid w:val="00C71FD9"/>
    <w:rsid w:val="00C748B6"/>
    <w:rsid w:val="00C8358D"/>
    <w:rsid w:val="00C91AF7"/>
    <w:rsid w:val="00CA7AC1"/>
    <w:rsid w:val="00CB5616"/>
    <w:rsid w:val="00CD1EE0"/>
    <w:rsid w:val="00CD4900"/>
    <w:rsid w:val="00CD7197"/>
    <w:rsid w:val="00CE2F4C"/>
    <w:rsid w:val="00D7091F"/>
    <w:rsid w:val="00D71839"/>
    <w:rsid w:val="00DA25F8"/>
    <w:rsid w:val="00DB1556"/>
    <w:rsid w:val="00DC0E69"/>
    <w:rsid w:val="00DC2093"/>
    <w:rsid w:val="00DC4B07"/>
    <w:rsid w:val="00DD7C01"/>
    <w:rsid w:val="00DE768D"/>
    <w:rsid w:val="00E119EE"/>
    <w:rsid w:val="00E138D1"/>
    <w:rsid w:val="00E219C3"/>
    <w:rsid w:val="00E25A6B"/>
    <w:rsid w:val="00E428A7"/>
    <w:rsid w:val="00E43BAE"/>
    <w:rsid w:val="00E5194B"/>
    <w:rsid w:val="00E555E1"/>
    <w:rsid w:val="00E57949"/>
    <w:rsid w:val="00E700EF"/>
    <w:rsid w:val="00E82DF0"/>
    <w:rsid w:val="00EC04C2"/>
    <w:rsid w:val="00ED484C"/>
    <w:rsid w:val="00ED58F9"/>
    <w:rsid w:val="00F00328"/>
    <w:rsid w:val="00F01F5B"/>
    <w:rsid w:val="00F04F40"/>
    <w:rsid w:val="00F10F81"/>
    <w:rsid w:val="00F14D2E"/>
    <w:rsid w:val="00F506EB"/>
    <w:rsid w:val="00F5246E"/>
    <w:rsid w:val="00F52F6B"/>
    <w:rsid w:val="00F56601"/>
    <w:rsid w:val="00F57D85"/>
    <w:rsid w:val="00F65762"/>
    <w:rsid w:val="00F83D8F"/>
    <w:rsid w:val="00FA1B10"/>
    <w:rsid w:val="00FA7A19"/>
    <w:rsid w:val="00FB2162"/>
    <w:rsid w:val="00FC0F2E"/>
    <w:rsid w:val="00FE3372"/>
    <w:rsid w:val="00FF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04AE02F4"/>
  <w15:docId w15:val="{207E75D1-5266-4A5A-93AB-8F5F993E7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3B88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687A7A"/>
    <w:pPr>
      <w:keepNext/>
      <w:keepLines/>
      <w:numPr>
        <w:numId w:val="4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87A7A"/>
    <w:pPr>
      <w:keepNext/>
      <w:keepLines/>
      <w:numPr>
        <w:ilvl w:val="1"/>
        <w:numId w:val="4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87A7A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7A7A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87A7A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87A7A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87A7A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87A7A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87A7A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3E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E2F4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E2F4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157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8026D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44110"/>
    <w:rPr>
      <w:sz w:val="24"/>
    </w:rPr>
  </w:style>
  <w:style w:type="character" w:styleId="Hyperlink">
    <w:name w:val="Hyperlink"/>
    <w:basedOn w:val="DefaultParagraphFont"/>
    <w:rsid w:val="00E82DF0"/>
    <w:rPr>
      <w:color w:val="0000FF"/>
      <w:u w:val="single"/>
    </w:rPr>
  </w:style>
  <w:style w:type="character" w:styleId="FollowedHyperlink">
    <w:name w:val="FollowedHyperlink"/>
    <w:basedOn w:val="DefaultParagraphFont"/>
    <w:rsid w:val="00843922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9D238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238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238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38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87A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87A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87A7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687A7A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687A7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687A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87A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7503EB"/>
    <w:rPr>
      <w:sz w:val="24"/>
    </w:rPr>
  </w:style>
  <w:style w:type="paragraph" w:styleId="ListParagraph">
    <w:name w:val="List Paragraph"/>
    <w:basedOn w:val="Normal"/>
    <w:uiPriority w:val="34"/>
    <w:qFormat/>
    <w:rsid w:val="005C1654"/>
    <w:pPr>
      <w:ind w:left="720"/>
      <w:contextualSpacing/>
    </w:pPr>
  </w:style>
  <w:style w:type="character" w:styleId="Strong">
    <w:name w:val="Strong"/>
    <w:basedOn w:val="DefaultParagraphFont"/>
    <w:qFormat/>
    <w:rsid w:val="005B79E5"/>
    <w:rPr>
      <w:b/>
      <w:bCs/>
    </w:rPr>
  </w:style>
  <w:style w:type="table" w:styleId="TableGridLight">
    <w:name w:val="Grid Table Light"/>
    <w:basedOn w:val="TableNormal"/>
    <w:uiPriority w:val="40"/>
    <w:rsid w:val="00F003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105A0-31E2-4FC6-8195-2E4A9D3BC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848</Words>
  <Characters>6111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 the Vice Provost</vt:lpstr>
    </vt:vector>
  </TitlesOfParts>
  <Company>University of Denver</Company>
  <LinksUpToDate>false</LinksUpToDate>
  <CharactersWithSpaces>6946</CharactersWithSpaces>
  <SharedDoc>false</SharedDoc>
  <HLinks>
    <vt:vector size="12" baseType="variant">
      <vt:variant>
        <vt:i4>2883707</vt:i4>
      </vt:variant>
      <vt:variant>
        <vt:i4>198</vt:i4>
      </vt:variant>
      <vt:variant>
        <vt:i4>0</vt:i4>
      </vt:variant>
      <vt:variant>
        <vt:i4>5</vt:i4>
      </vt:variant>
      <vt:variant>
        <vt:lpwstr>http://www.du.edu/bfa/policy/documents/fiscal_impact_002.pdf</vt:lpwstr>
      </vt:variant>
      <vt:variant>
        <vt:lpwstr/>
      </vt:variant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s://portfolio.du.edu/portfolio/getportfoliofile?uid=1422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 the Vice Provost</dc:title>
  <dc:creator>Karen Fennell</dc:creator>
  <cp:lastModifiedBy>Mondragon, Sandy</cp:lastModifiedBy>
  <cp:revision>4</cp:revision>
  <cp:lastPrinted>2009-08-20T15:24:00Z</cp:lastPrinted>
  <dcterms:created xsi:type="dcterms:W3CDTF">2019-11-04T22:02:00Z</dcterms:created>
  <dcterms:modified xsi:type="dcterms:W3CDTF">2019-11-04T22:06:00Z</dcterms:modified>
</cp:coreProperties>
</file>